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B394D" w14:textId="77777777" w:rsidR="00670047" w:rsidRPr="000D2510" w:rsidRDefault="00000000" w:rsidP="000D2510">
      <w:pPr>
        <w:pStyle w:val="1"/>
        <w:spacing w:before="0"/>
        <w:jc w:val="center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0" w:name="политика-конфиденциальности"/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ПОЛИТИКА КОНФИДЕНЦИАЛЬНОСТИ</w:t>
      </w:r>
    </w:p>
    <w:p w14:paraId="37720DF3" w14:textId="77777777" w:rsidR="00670047" w:rsidRDefault="00000000" w:rsidP="000D2510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ля платформы сервиса поиска исполнителя услуг клининга «</w:t>
      </w:r>
      <w:proofErr w:type="spellStart"/>
      <w:r w:rsidRPr="000D2510">
        <w:rPr>
          <w:rFonts w:ascii="Times New Roman" w:hAnsi="Times New Roman" w:cs="Times New Roman"/>
          <w:b/>
          <w:bCs/>
          <w:lang w:val="ru-RU"/>
        </w:rPr>
        <w:t>ЧистоБратья</w:t>
      </w:r>
      <w:proofErr w:type="spellEnd"/>
      <w:r w:rsidRPr="000D2510">
        <w:rPr>
          <w:rFonts w:ascii="Times New Roman" w:hAnsi="Times New Roman" w:cs="Times New Roman"/>
          <w:b/>
          <w:bCs/>
          <w:lang w:val="ru-RU"/>
        </w:rPr>
        <w:t>»</w:t>
      </w:r>
    </w:p>
    <w:p w14:paraId="035CB895" w14:textId="77777777" w:rsidR="000D2510" w:rsidRPr="000D2510" w:rsidRDefault="000D2510" w:rsidP="000D2510">
      <w:pPr>
        <w:pStyle w:val="a0"/>
        <w:rPr>
          <w:lang w:val="ru-RU"/>
        </w:rPr>
      </w:pPr>
    </w:p>
    <w:p w14:paraId="6400CA42" w14:textId="77777777" w:rsidR="00670047" w:rsidRPr="000D2510" w:rsidRDefault="0000000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" w:name="общие-положения"/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1. ОБЩИЕ ПОЛОЖЕНИЯ</w:t>
      </w:r>
    </w:p>
    <w:p w14:paraId="0D5C4402" w14:textId="02766B00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1.1. Настоящая Политика </w:t>
      </w:r>
      <w:r w:rsidRPr="00B72902">
        <w:rPr>
          <w:rFonts w:ascii="Times New Roman" w:hAnsi="Times New Roman" w:cs="Times New Roman"/>
          <w:lang w:val="ru-RU"/>
        </w:rPr>
        <w:t xml:space="preserve">конфиденциальности (далее – Политика) определяет, как </w:t>
      </w:r>
      <w:r w:rsidR="009D3AA1">
        <w:rPr>
          <w:rFonts w:ascii="Times New Roman" w:hAnsi="Times New Roman" w:cs="Times New Roman"/>
          <w:lang w:val="ru-RU"/>
        </w:rPr>
        <w:t>ИП МОЛОТКОВ ДЕНИС ЮРЬЕВИЧ</w:t>
      </w:r>
      <w:r w:rsidRPr="00B72902">
        <w:rPr>
          <w:rFonts w:ascii="Times New Roman" w:hAnsi="Times New Roman" w:cs="Times New Roman"/>
          <w:lang w:val="ru-RU"/>
        </w:rPr>
        <w:t xml:space="preserve"> (далее – Общество, Оператор, Компания),</w:t>
      </w:r>
      <w:r w:rsidRPr="000D2510">
        <w:rPr>
          <w:rFonts w:ascii="Times New Roman" w:hAnsi="Times New Roman" w:cs="Times New Roman"/>
          <w:lang w:val="ru-RU"/>
        </w:rPr>
        <w:t xml:space="preserve">обрабатывает, хранит и защищает персональные данные пользователей информационно-технической платформы </w:t>
      </w:r>
      <w:proofErr w:type="spellStart"/>
      <w:r w:rsidRPr="000D2510">
        <w:rPr>
          <w:rFonts w:ascii="Times New Roman" w:hAnsi="Times New Roman" w:cs="Times New Roman"/>
          <w:lang w:val="ru-RU"/>
        </w:rPr>
        <w:t>ЧистоБратья</w:t>
      </w:r>
      <w:proofErr w:type="spellEnd"/>
      <w:r w:rsidRPr="000D2510">
        <w:rPr>
          <w:rFonts w:ascii="Times New Roman" w:hAnsi="Times New Roman" w:cs="Times New Roman"/>
          <w:lang w:val="ru-RU"/>
        </w:rPr>
        <w:t xml:space="preserve">, расположенной по адресу  </w:t>
      </w:r>
      <w:hyperlink r:id="rId7" w:history="1">
        <w:r w:rsidR="009D3AA1" w:rsidRPr="00B708B1">
          <w:rPr>
            <w:rStyle w:val="ad"/>
            <w:rFonts w:ascii="Times New Roman" w:hAnsi="Times New Roman" w:cs="Times New Roman"/>
          </w:rPr>
          <w:t>https</w:t>
        </w:r>
        <w:r w:rsidR="009D3AA1" w:rsidRPr="00B708B1">
          <w:rPr>
            <w:rStyle w:val="ad"/>
            <w:rFonts w:ascii="Times New Roman" w:hAnsi="Times New Roman" w:cs="Times New Roman"/>
            <w:lang w:val="ru-RU"/>
          </w:rPr>
          <w:t>://</w:t>
        </w:r>
        <w:proofErr w:type="spellStart"/>
        <w:r w:rsidR="009D3AA1" w:rsidRPr="00B708B1">
          <w:rPr>
            <w:rStyle w:val="ad"/>
            <w:rFonts w:ascii="Times New Roman" w:hAnsi="Times New Roman" w:cs="Times New Roman"/>
          </w:rPr>
          <w:t>chistobratya</w:t>
        </w:r>
        <w:proofErr w:type="spellEnd"/>
        <w:r w:rsidR="009D3AA1" w:rsidRPr="00B708B1">
          <w:rPr>
            <w:rStyle w:val="ad"/>
            <w:rFonts w:ascii="Times New Roman" w:hAnsi="Times New Roman" w:cs="Times New Roman"/>
            <w:lang w:val="ru-RU"/>
          </w:rPr>
          <w:t>.</w:t>
        </w:r>
        <w:proofErr w:type="spellStart"/>
        <w:r w:rsidR="009D3AA1" w:rsidRPr="00B708B1">
          <w:rPr>
            <w:rStyle w:val="ad"/>
            <w:rFonts w:ascii="Times New Roman" w:hAnsi="Times New Roman" w:cs="Times New Roman"/>
          </w:rPr>
          <w:t>ru</w:t>
        </w:r>
        <w:proofErr w:type="spellEnd"/>
      </w:hyperlink>
      <w:r w:rsidR="009D3AA1" w:rsidRPr="009D3AA1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  <w:lang w:val="ru-RU"/>
        </w:rPr>
        <w:t>(далее – Платформа, Сервис).</w:t>
      </w:r>
    </w:p>
    <w:p w14:paraId="27A9C823" w14:textId="35B0245E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.2. Политика конфиденциальности разработана в соответствии с</w:t>
      </w:r>
      <w:r w:rsidR="000D2510" w:rsidRPr="000D2510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  <w:lang w:val="ru-RU"/>
        </w:rPr>
        <w:t>Федеральным законом от 27.07.2006 № 152-ФЗ «О защите персональных данных» (далее – ФЗ-152)</w:t>
      </w:r>
      <w:r w:rsidR="000D2510" w:rsidRPr="000D2510">
        <w:rPr>
          <w:rFonts w:ascii="Times New Roman" w:hAnsi="Times New Roman" w:cs="Times New Roman"/>
          <w:lang w:val="ru-RU"/>
        </w:rPr>
        <w:t xml:space="preserve">, </w:t>
      </w:r>
      <w:r w:rsidRPr="000D2510">
        <w:rPr>
          <w:rFonts w:ascii="Times New Roman" w:hAnsi="Times New Roman" w:cs="Times New Roman"/>
          <w:lang w:val="ru-RU"/>
        </w:rPr>
        <w:t>иным действующим законодательством Российской Федерации.</w:t>
      </w:r>
    </w:p>
    <w:p w14:paraId="376F9E2A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.3. Под персональными данными в целях настоящей Политики понимается любая информация, относящаяся к определенному или определяемому физическому лицу (субъекту персональных данных).</w:t>
      </w:r>
    </w:p>
    <w:p w14:paraId="5013749E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.4. Общество признает важность защиты приватности и конфиденциальности информации пользователей и обязуется соблюдать все требования действующего законодательства по защите персональных данных.</w:t>
      </w:r>
    </w:p>
    <w:p w14:paraId="30EA2E32" w14:textId="77777777" w:rsid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.5. Пользователь настоящей Платформы (далее – Пользователь, Субъект данных) подтверждает, что ознакомился с настоящей Политикой и согласен с условиями обработки своих персональных данных при использовании Сервиса.</w:t>
      </w:r>
      <w:bookmarkStart w:id="2" w:name="Xb4038cca54a690f4228b2384451c05410f99811"/>
      <w:bookmarkEnd w:id="1"/>
    </w:p>
    <w:p w14:paraId="26AAEDC9" w14:textId="1903CFDD" w:rsidR="00670047" w:rsidRPr="000D2510" w:rsidRDefault="000D251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1.6. </w:t>
      </w:r>
      <w:r w:rsidRPr="000D2510">
        <w:rPr>
          <w:rFonts w:ascii="Times New Roman" w:hAnsi="Times New Roman" w:cs="Times New Roman"/>
          <w:lang w:val="ru-RU"/>
        </w:rPr>
        <w:t xml:space="preserve">Оператор персональных данных: </w:t>
      </w:r>
      <w:r w:rsidR="009D3AA1" w:rsidRPr="009D3AA1">
        <w:rPr>
          <w:rFonts w:ascii="Times New Roman" w:hAnsi="Times New Roman" w:cs="Times New Roman"/>
          <w:lang w:val="ru-RU"/>
        </w:rPr>
        <w:t>ИП МОЛОТКОВ ДЕНИС ЮРЬЕВИЧ ОГРН: 325774600812310 ИНН: 772022983626</w:t>
      </w:r>
      <w:r w:rsidR="009D3AA1" w:rsidRPr="009D3AA1">
        <w:rPr>
          <w:rFonts w:ascii="Times New Roman" w:hAnsi="Times New Roman" w:cs="Times New Roman"/>
          <w:lang w:val="ru-RU"/>
        </w:rPr>
        <w:t xml:space="preserve"> </w:t>
      </w:r>
      <w:hyperlink r:id="rId8" w:history="1">
        <w:r w:rsidR="009D3AA1" w:rsidRPr="00B708B1">
          <w:rPr>
            <w:rStyle w:val="ad"/>
            <w:rFonts w:ascii="Times New Roman" w:hAnsi="Times New Roman" w:cs="Times New Roman"/>
          </w:rPr>
          <w:t>chistobratya</w:t>
        </w:r>
        <w:r w:rsidR="009D3AA1" w:rsidRPr="00B708B1">
          <w:rPr>
            <w:rStyle w:val="ad"/>
            <w:rFonts w:ascii="Times New Roman" w:hAnsi="Times New Roman" w:cs="Times New Roman"/>
            <w:lang w:val="ru-RU"/>
          </w:rPr>
          <w:t>@</w:t>
        </w:r>
        <w:r w:rsidR="009D3AA1" w:rsidRPr="00B708B1">
          <w:rPr>
            <w:rStyle w:val="ad"/>
            <w:rFonts w:ascii="Times New Roman" w:hAnsi="Times New Roman" w:cs="Times New Roman"/>
          </w:rPr>
          <w:t>yandex</w:t>
        </w:r>
        <w:r w:rsidR="009D3AA1" w:rsidRPr="00B708B1">
          <w:rPr>
            <w:rStyle w:val="ad"/>
            <w:rFonts w:ascii="Times New Roman" w:hAnsi="Times New Roman" w:cs="Times New Roman"/>
            <w:lang w:val="ru-RU"/>
          </w:rPr>
          <w:t>.</w:t>
        </w:r>
        <w:r w:rsidR="009D3AA1" w:rsidRPr="00B708B1">
          <w:rPr>
            <w:rStyle w:val="ad"/>
            <w:rFonts w:ascii="Times New Roman" w:hAnsi="Times New Roman" w:cs="Times New Roman"/>
          </w:rPr>
          <w:t>ru</w:t>
        </w:r>
      </w:hyperlink>
      <w:r>
        <w:rPr>
          <w:rFonts w:ascii="Times New Roman" w:hAnsi="Times New Roman" w:cs="Times New Roman"/>
          <w:lang w:val="ru-RU"/>
        </w:rPr>
        <w:t xml:space="preserve"> </w:t>
      </w:r>
    </w:p>
    <w:p w14:paraId="2AB766FE" w14:textId="77777777" w:rsidR="000D2510" w:rsidRPr="000D2510" w:rsidRDefault="000D251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03349119" w14:textId="54D539CE" w:rsidR="00670047" w:rsidRPr="000D2510" w:rsidRDefault="000D251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" w:name="Xd736db5de5b3313206a9d72d8b19582323afd9a"/>
      <w:bookmarkEnd w:id="2"/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2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ЦЕЛИ И ОСНОВАНИЯ ОБРАБОТКИ ПЕРСОНАЛЬНЫХ ДАННЫХ</w:t>
      </w:r>
    </w:p>
    <w:p w14:paraId="12AF2B2D" w14:textId="038146EA" w:rsidR="00670047" w:rsidRPr="00B72902" w:rsidRDefault="000D251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t>2.1. Целями обработки персональных данных являются:</w:t>
      </w:r>
    </w:p>
    <w:p w14:paraId="65180E93" w14:textId="77777777" w:rsidR="00670047" w:rsidRPr="00B72902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t>а) Основные цели: - Оказание услуг Платформы – предоставление доступа к функциям сервиса поиска исполнителя услуг клининга; - Исполнение договора об использовании Сервиса – заключение и исполнение публичной оферты об использовании Платформы; - Идентификация и аутентификация пользователя – создание, управление и проверка учетной записи Пользователя; - Надлежащее функционирование Платформы – связь между Заказчиками и Исполнителями, размещение и поиск заказов, система рейтингов.</w:t>
      </w:r>
    </w:p>
    <w:p w14:paraId="66F41B34" w14:textId="77777777" w:rsidR="00670047" w:rsidRPr="00B72902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t>б) Вспомогательные цели: - Связь с Пользователем – отправка уведомлений о заказах, статусе услуги, технической поддержки и информации об изменениях в работе Платформы; - Платежные операции – осуществление расчетов за услуги через встроенную систему платежей; - Обеспечение безопасности – предотвращение мошенничества, несанкционированного доступа и иных нарушений условий Оферты; - Улучшение качества сервиса – аналитика использования Платформы, оптимизация функционала и интерфейса; - Консультирование и информирование – предоставление консультаций о работе Сервиса и функциях Платформы; - Рассмотрение претензий и разрешение споров – разрешение конфликтных ситуаций между Пользователями; - Исполнение требований законодательства – соблюдение обязательств, предусмотренных действующим законодательством Российской Федерации.</w:t>
      </w:r>
    </w:p>
    <w:p w14:paraId="3DC4991F" w14:textId="7C6F3FD9" w:rsidR="00670047" w:rsidRPr="00B72902" w:rsidRDefault="000D251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t>2.2. Правовые основания обработки персональных данных:</w:t>
      </w:r>
    </w:p>
    <w:p w14:paraId="3A32FE13" w14:textId="77777777" w:rsidR="00670047" w:rsidRPr="00B72902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t>а) Согласие Пользователя – основное основание, выраженное через: - принятие условий Публичной оферты об использовании Платформы; - активацию учетной записи; - размещение заказа или предложение услуги; - совершение платежей через Платформу; - иные конклюдентные действия, указывающие на согласие Пользователя с условиями обработки.</w:t>
      </w:r>
    </w:p>
    <w:p w14:paraId="5149E123" w14:textId="77777777" w:rsidR="00670047" w:rsidRPr="00B72902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t>б) Исполнение договора – обработка данных, необходимая для исполнения договора об использовании Сервиса между Пользователем и Оператором.</w:t>
      </w:r>
    </w:p>
    <w:p w14:paraId="1A4EEB70" w14:textId="77777777" w:rsidR="00670047" w:rsidRPr="00B72902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lastRenderedPageBreak/>
        <w:t>в) Соблюдение обязательств по закону – обработка данных в соответствии с требованиями ФЗ-152 и иного действующего законодательства Российской Федерации.</w:t>
      </w:r>
    </w:p>
    <w:p w14:paraId="60AAD47E" w14:textId="0FA4704D" w:rsidR="00670047" w:rsidRPr="000D2510" w:rsidRDefault="000D251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72902">
        <w:rPr>
          <w:rFonts w:ascii="Times New Roman" w:hAnsi="Times New Roman" w:cs="Times New Roman"/>
          <w:lang w:val="ru-RU"/>
        </w:rPr>
        <w:t>2.3. Пользователь вправе в любой момент отозвать согласие на обработку персональных данных путем направления соответствующего</w:t>
      </w:r>
      <w:r w:rsidRPr="000D2510">
        <w:rPr>
          <w:rFonts w:ascii="Times New Roman" w:hAnsi="Times New Roman" w:cs="Times New Roman"/>
          <w:lang w:val="ru-RU"/>
        </w:rPr>
        <w:t xml:space="preserve"> заявления Оператору. Отзыв согласия не влияет на правомерность обработки данных до момента получения заявления об отзыве.</w:t>
      </w:r>
    </w:p>
    <w:p w14:paraId="4CEB2DBF" w14:textId="77777777" w:rsidR="000D2510" w:rsidRDefault="000D251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" w:name="X4cb4d3fc6b08aadaec58a2f9a7ef5178b67e63f"/>
      <w:bookmarkEnd w:id="3"/>
    </w:p>
    <w:p w14:paraId="5FA3D294" w14:textId="3BB08D93" w:rsidR="00670047" w:rsidRPr="000D2510" w:rsidRDefault="000D251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3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КАТЕГОРИИ И ОБЪЕМ ОБРАБАТЫВАЕМЫХ ПЕРСОНАЛЬНЫХ ДАННЫХ</w:t>
      </w:r>
    </w:p>
    <w:p w14:paraId="2AD27160" w14:textId="0D750779" w:rsidR="00670047" w:rsidRPr="000D2510" w:rsidRDefault="000D251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B72902">
        <w:rPr>
          <w:rFonts w:ascii="Times New Roman" w:hAnsi="Times New Roman" w:cs="Times New Roman"/>
          <w:lang w:val="ru-RU"/>
        </w:rPr>
        <w:t>При использовании Платформы Оператор обрабатывает следующие категории персональных данных:</w:t>
      </w:r>
    </w:p>
    <w:p w14:paraId="66544225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А. Основные данные (предоставляются Пользователем добровольно при регистрации):</w:t>
      </w:r>
      <w:r w:rsidRPr="000D2510">
        <w:rPr>
          <w:rFonts w:ascii="Times New Roman" w:hAnsi="Times New Roman" w:cs="Times New Roman"/>
          <w:lang w:val="ru-RU"/>
        </w:rPr>
        <w:t xml:space="preserve"> - Фамилия и имя; - номер телефона мобильного (для связи); - адрес электронной почты; - адрес проведения услуги (для Заказчиков) – улица, дом, номер квартиры, город; - информация о помещении – количество комнат, примерная площадь; - дата регистрации на Платформе; - информация о профиле – описание услуг (для Исполнителей), опыт работы, фотографии.</w:t>
      </w:r>
    </w:p>
    <w:p w14:paraId="497A7037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Б. Технические данные (собираются автоматически при использовании Платформы):</w:t>
      </w:r>
      <w:r w:rsidRPr="000D2510">
        <w:rPr>
          <w:rFonts w:ascii="Times New Roman" w:hAnsi="Times New Roman" w:cs="Times New Roman"/>
          <w:lang w:val="ru-RU"/>
        </w:rPr>
        <w:t xml:space="preserve"> - </w:t>
      </w:r>
      <w:r w:rsidRPr="000D2510">
        <w:rPr>
          <w:rFonts w:ascii="Times New Roman" w:hAnsi="Times New Roman" w:cs="Times New Roman"/>
        </w:rPr>
        <w:t>IP</w:t>
      </w:r>
      <w:r w:rsidRPr="000D2510">
        <w:rPr>
          <w:rFonts w:ascii="Times New Roman" w:hAnsi="Times New Roman" w:cs="Times New Roman"/>
          <w:lang w:val="ru-RU"/>
        </w:rPr>
        <w:t xml:space="preserve">-адрес устройства Пользователя; - </w:t>
      </w:r>
      <w:r w:rsidRPr="000D2510">
        <w:rPr>
          <w:rFonts w:ascii="Times New Roman" w:hAnsi="Times New Roman" w:cs="Times New Roman"/>
        </w:rPr>
        <w:t>User</w:t>
      </w:r>
      <w:r w:rsidRPr="000D2510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</w:rPr>
        <w:t>Agent</w:t>
      </w:r>
      <w:r w:rsidRPr="000D2510">
        <w:rPr>
          <w:rFonts w:ascii="Times New Roman" w:hAnsi="Times New Roman" w:cs="Times New Roman"/>
          <w:lang w:val="ru-RU"/>
        </w:rPr>
        <w:t xml:space="preserve"> – информация о браузере и версии браузера; - тип и версия операционной системы; - данные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и пиксели отслеживания; - </w:t>
      </w:r>
      <w:r w:rsidRPr="000D2510">
        <w:rPr>
          <w:rFonts w:ascii="Times New Roman" w:hAnsi="Times New Roman" w:cs="Times New Roman"/>
        </w:rPr>
        <w:t>UTM</w:t>
      </w:r>
      <w:r w:rsidRPr="000D2510">
        <w:rPr>
          <w:rFonts w:ascii="Times New Roman" w:hAnsi="Times New Roman" w:cs="Times New Roman"/>
          <w:lang w:val="ru-RU"/>
        </w:rPr>
        <w:t>-метки (источники трафика, кампании); - время первого посещения Платформы; - время последнего визита и время пребывания на Платформе; - история переходов между страницами Платформы; - интернет-провайдер и геолокация (на уровне города); - тип устройства (мобильное, планшет, компьютер).</w:t>
      </w:r>
    </w:p>
    <w:p w14:paraId="792FC199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В. Данные о платежах и транзакциях:</w:t>
      </w:r>
      <w:r w:rsidRPr="000D2510">
        <w:rPr>
          <w:rFonts w:ascii="Times New Roman" w:hAnsi="Times New Roman" w:cs="Times New Roman"/>
          <w:lang w:val="ru-RU"/>
        </w:rPr>
        <w:t xml:space="preserve"> - Информация о способе оплаты (карта, система платежей и т.д.) – без сохранения полных реквизитов карты; - сумма платежа; - дата и время платежа; - статус транзакции (успешно, отклонено, </w:t>
      </w:r>
      <w:proofErr w:type="spellStart"/>
      <w:r w:rsidRPr="000D2510">
        <w:rPr>
          <w:rFonts w:ascii="Times New Roman" w:hAnsi="Times New Roman" w:cs="Times New Roman"/>
          <w:lang w:val="ru-RU"/>
        </w:rPr>
        <w:t>отмено</w:t>
      </w:r>
      <w:proofErr w:type="spellEnd"/>
      <w:r w:rsidRPr="000D2510">
        <w:rPr>
          <w:rFonts w:ascii="Times New Roman" w:hAnsi="Times New Roman" w:cs="Times New Roman"/>
          <w:lang w:val="ru-RU"/>
        </w:rPr>
        <w:t>); - история платежей и расчетов за услуги; - информация о возвратах и компенсациях.</w:t>
      </w:r>
    </w:p>
    <w:p w14:paraId="3822FFB2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Г. Коммуникационные данные:</w:t>
      </w:r>
      <w:r w:rsidRPr="000D2510">
        <w:rPr>
          <w:rFonts w:ascii="Times New Roman" w:hAnsi="Times New Roman" w:cs="Times New Roman"/>
          <w:lang w:val="ru-RU"/>
        </w:rPr>
        <w:t xml:space="preserve"> - Содержание сообщений в системе обмена сообщениями между Пользователями; - тема и дата обращения в поддержку; - содержание обращений в службу поддержки Платформы; - история переписки с администрацией Платформы.</w:t>
      </w:r>
    </w:p>
    <w:p w14:paraId="31B825E8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. Данные о выполнении услуг:</w:t>
      </w:r>
      <w:r w:rsidRPr="000D2510">
        <w:rPr>
          <w:rFonts w:ascii="Times New Roman" w:hAnsi="Times New Roman" w:cs="Times New Roman"/>
          <w:lang w:val="ru-RU"/>
        </w:rPr>
        <w:t xml:space="preserve"> - Описание размещенного Заказа; - фотографии и видеозаписи помещения, загруженные при размещении Заказа или в ходе выполнения услуги; - описание выполненной работы; - оценки и отзывы других Пользователей о качестве услуг; - рейтинг Пользователя на Платформе; - информация о претензиях и разрешении споров.</w:t>
      </w:r>
    </w:p>
    <w:p w14:paraId="009311BF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Е. Иные данные:</w:t>
      </w:r>
      <w:r w:rsidRPr="000D2510">
        <w:rPr>
          <w:rFonts w:ascii="Times New Roman" w:hAnsi="Times New Roman" w:cs="Times New Roman"/>
          <w:lang w:val="ru-RU"/>
        </w:rPr>
        <w:t xml:space="preserve"> - Сведения, добровольно предоставляемые Пользователем в профиле или при общении с другими Пользователями; - информация о причинах отмены Заказа; - сведения, необходимые для идентификации при рассмотрении претензий.</w:t>
      </w:r>
    </w:p>
    <w:p w14:paraId="251C8569" w14:textId="3B523919" w:rsidR="00670047" w:rsidRPr="000D2510" w:rsidRDefault="000D251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>.2. Сбор специальных категорий персональных данных (биометрические данные, данные о здоровье, политических взглядах и т.д.) не осуществляется.</w:t>
      </w:r>
    </w:p>
    <w:p w14:paraId="5236C963" w14:textId="335FFFF2" w:rsidR="00670047" w:rsidRPr="000D2510" w:rsidRDefault="000D251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>.3. Пользователь самостоятельно решает, какие персональные данные предоставлять Оператору. Однако для полноценного использования функций Платформы необходимо предоставление минимального набора данных: фамилия, имя, номер телефона, адрес электронной почты.</w:t>
      </w:r>
    </w:p>
    <w:p w14:paraId="1AD8C1CE" w14:textId="3A4B1C4F" w:rsidR="00670047" w:rsidRPr="000D2510" w:rsidRDefault="000D251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>.4. При размещении фотографий и видеозаписей Пользователь гарантирует, что не нарушает права интеллектуальной собственности и конфиденциальность третьих лиц, а также имеет право на использование такого контента.</w:t>
      </w:r>
    </w:p>
    <w:p w14:paraId="3612D785" w14:textId="77777777" w:rsidR="000D2510" w:rsidRDefault="000D251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5" w:name="источники-получения-персональных-данных"/>
      <w:bookmarkEnd w:id="4"/>
    </w:p>
    <w:p w14:paraId="0FE2CC96" w14:textId="162675C3" w:rsidR="00670047" w:rsidRPr="000D2510" w:rsidRDefault="000D251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4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ИСТОЧНИКИ ПОЛУЧЕНИЯ ПЕРСОНАЛЬНЫХ ДАННЫХ</w:t>
      </w:r>
    </w:p>
    <w:p w14:paraId="0ACF43C1" w14:textId="49BA2263" w:rsidR="00670047" w:rsidRPr="000D2510" w:rsidRDefault="000D251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B72902">
        <w:rPr>
          <w:rFonts w:ascii="Times New Roman" w:hAnsi="Times New Roman" w:cs="Times New Roman"/>
          <w:lang w:val="ru-RU"/>
        </w:rPr>
        <w:t>Персональные данные получаются Оператором из следующих источников:</w:t>
      </w:r>
    </w:p>
    <w:p w14:paraId="4C66EB80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а) От самого субъекта персональных данных:</w:t>
      </w:r>
      <w:r w:rsidRPr="000D2510">
        <w:rPr>
          <w:rFonts w:ascii="Times New Roman" w:hAnsi="Times New Roman" w:cs="Times New Roman"/>
          <w:lang w:val="ru-RU"/>
        </w:rPr>
        <w:t xml:space="preserve"> - При регистрации на Платформе – при заполнении формы регистрации; - при редактировании профиля – при изменении информации в личном кабинете; - при размещении Заказа – при заполнении формы размещения заказа и загрузке фотографий/видео; - при отправке сообщений – при использовании встроенной </w:t>
      </w:r>
      <w:r w:rsidRPr="000D2510">
        <w:rPr>
          <w:rFonts w:ascii="Times New Roman" w:hAnsi="Times New Roman" w:cs="Times New Roman"/>
          <w:lang w:val="ru-RU"/>
        </w:rPr>
        <w:lastRenderedPageBreak/>
        <w:t>системы обмена сообщениями; - при обращении в поддержку – при отправке обращений через форму обратной связи; - при оставлении оценок и отзывов – при оценивании работы других Пользователей.</w:t>
      </w:r>
    </w:p>
    <w:p w14:paraId="236563AB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б) Автоматически при использовании Платформы:</w:t>
      </w:r>
      <w:r w:rsidRPr="000D2510">
        <w:rPr>
          <w:rFonts w:ascii="Times New Roman" w:hAnsi="Times New Roman" w:cs="Times New Roman"/>
          <w:lang w:val="ru-RU"/>
        </w:rPr>
        <w:t xml:space="preserve"> - Технические данные собираются автоматически при каждом посещении Платформы посредством технологий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и пиксель-трекинга; - информация о браузере и операционной системе определяется системой Платформы при подключении; - геолокация определяется на основании </w:t>
      </w:r>
      <w:r w:rsidRPr="000D2510">
        <w:rPr>
          <w:rFonts w:ascii="Times New Roman" w:hAnsi="Times New Roman" w:cs="Times New Roman"/>
        </w:rPr>
        <w:t>IP</w:t>
      </w:r>
      <w:r w:rsidRPr="000D2510">
        <w:rPr>
          <w:rFonts w:ascii="Times New Roman" w:hAnsi="Times New Roman" w:cs="Times New Roman"/>
          <w:lang w:val="ru-RU"/>
        </w:rPr>
        <w:t>-адреса.</w:t>
      </w:r>
    </w:p>
    <w:p w14:paraId="03AD6C9E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в) От других Пользователей:</w:t>
      </w:r>
      <w:r w:rsidRPr="000D2510">
        <w:rPr>
          <w:rFonts w:ascii="Times New Roman" w:hAnsi="Times New Roman" w:cs="Times New Roman"/>
          <w:lang w:val="ru-RU"/>
        </w:rPr>
        <w:t xml:space="preserve"> - Информация о Пользователе может быть размещена другими Пользователями при оставлении отзывов и оценок; - контактная информация Заказчика передается Исполнителю при принятии Заказа.</w:t>
      </w:r>
    </w:p>
    <w:p w14:paraId="2F2CA68B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г) От платежных систем и банков:</w:t>
      </w:r>
      <w:r w:rsidRPr="000D2510">
        <w:rPr>
          <w:rFonts w:ascii="Times New Roman" w:hAnsi="Times New Roman" w:cs="Times New Roman"/>
          <w:lang w:val="ru-RU"/>
        </w:rPr>
        <w:t xml:space="preserve"> - Информация о выполненных платежах; - подтверждение статуса транзакции; - необходимые данные для проведения расчетов.</w:t>
      </w:r>
    </w:p>
    <w:p w14:paraId="5EFDDE5D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) От органов власти (при наличии обоснованного запроса):</w:t>
      </w:r>
      <w:r w:rsidRPr="000D2510">
        <w:rPr>
          <w:rFonts w:ascii="Times New Roman" w:hAnsi="Times New Roman" w:cs="Times New Roman"/>
          <w:lang w:val="ru-RU"/>
        </w:rPr>
        <w:t xml:space="preserve"> - Информация, запрашиваемая в соответствии с действующим законодательством.</w:t>
      </w:r>
    </w:p>
    <w:p w14:paraId="4C4874A5" w14:textId="7BA020A2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Pr="000D2510">
        <w:rPr>
          <w:rFonts w:ascii="Times New Roman" w:hAnsi="Times New Roman" w:cs="Times New Roman"/>
          <w:lang w:val="ru-RU"/>
        </w:rPr>
        <w:t>.2. Оператор не осуществляет сбор персональных данных из открытых источников без согласия Пользователя, за исключением случаев, когда это требуется законодательством.</w:t>
      </w:r>
    </w:p>
    <w:p w14:paraId="25271C52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6" w:name="X24f9fec43246e305798ba12d6d5698396309d39"/>
      <w:bookmarkEnd w:id="5"/>
    </w:p>
    <w:p w14:paraId="79EB082C" w14:textId="19927670" w:rsidR="00670047" w:rsidRPr="000D2510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5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ПЕРЕДАЧА ПЕРСОНАЛЬНЫХ ДАННЫХ ТРЕТЬИМ ЛИЦАМ</w:t>
      </w:r>
    </w:p>
    <w:p w14:paraId="48A5674F" w14:textId="13D2347E" w:rsidR="00670047" w:rsidRPr="000D2510" w:rsidRDefault="00401905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B72902">
        <w:rPr>
          <w:rFonts w:ascii="Times New Roman" w:hAnsi="Times New Roman" w:cs="Times New Roman"/>
          <w:lang w:val="ru-RU"/>
        </w:rPr>
        <w:t>Персональные данные Пользователя могут быть передачи следующим категориям третьих лиц:</w:t>
      </w:r>
    </w:p>
    <w:p w14:paraId="0C792E20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А. Исполнители услуг клининга (в качестве самостоятельных обработчиков):</w:t>
      </w:r>
      <w:r w:rsidRPr="000D2510">
        <w:rPr>
          <w:rFonts w:ascii="Times New Roman" w:hAnsi="Times New Roman" w:cs="Times New Roman"/>
          <w:lang w:val="ru-RU"/>
        </w:rPr>
        <w:t xml:space="preserve"> - Контактная информация Заказчика (фамилия, имя, номер телефона, адрес электронной почты) передается Исполнителям, которые приняли Заказ; - адрес проведения услуги; - информация о помещении (количество комнат, площадь); - описание требуемой услуги и особые требования Заказчика.</w:t>
      </w:r>
    </w:p>
    <w:p w14:paraId="1FEB2EBC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Исполнители несут самостоятельную ответственность за обработку полученных персональных данных в соответствии с законодательством Российской Федерации. Оператор не контролирует и не несет ответственности за использование Исполнителями передаваемых данных. Каждый Исполнитель должен соблюдать требования ФЗ-152 как самостоятельный обработчик персональных данных.</w:t>
      </w:r>
    </w:p>
    <w:p w14:paraId="1C6CA31D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Б. Платежные системы, банки и финансовые учреждения:</w:t>
      </w:r>
      <w:r w:rsidRPr="000D2510">
        <w:rPr>
          <w:rFonts w:ascii="Times New Roman" w:hAnsi="Times New Roman" w:cs="Times New Roman"/>
          <w:lang w:val="ru-RU"/>
        </w:rPr>
        <w:t xml:space="preserve"> - Данные, необходимые для проведения платежных операций и осуществления расчетов; - информация о платежах и транзакциях; - сведения для идентификации при расчетах.</w:t>
      </w:r>
    </w:p>
    <w:p w14:paraId="0EBA4796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В. Поставщики технических услуг (в качестве обработчиков по договору):</w:t>
      </w:r>
      <w:r w:rsidRPr="000D2510">
        <w:rPr>
          <w:rFonts w:ascii="Times New Roman" w:hAnsi="Times New Roman" w:cs="Times New Roman"/>
          <w:lang w:val="ru-RU"/>
        </w:rPr>
        <w:t xml:space="preserve"> - Компании, предоставляющие хостинг и размещение Платформы на серверах; - провайдеры услуг аналитики и отслеживания трафика; - системы обеспечения безопасности и защиты от вирусов; - поставщики иного технического обеспечения Платформы.</w:t>
      </w:r>
    </w:p>
    <w:p w14:paraId="1B58F3E0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С такими поставщиками заключаются договоры об обработке персональных данных, включающие обязательства по защите конфиденциальности.</w:t>
      </w:r>
    </w:p>
    <w:p w14:paraId="3E909C8F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Г. Органы государственной власти и правоохранительные органы:</w:t>
      </w:r>
      <w:r w:rsidRPr="000D2510">
        <w:rPr>
          <w:rFonts w:ascii="Times New Roman" w:hAnsi="Times New Roman" w:cs="Times New Roman"/>
          <w:lang w:val="ru-RU"/>
        </w:rPr>
        <w:t xml:space="preserve"> - При наличии обоснованного запроса, соответствующего действующему законодательству; - в целях выполнения требований законодательства и обеспечения общественной безопасности.</w:t>
      </w:r>
    </w:p>
    <w:p w14:paraId="4CD2FF07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. Адвокаты и суды:</w:t>
      </w:r>
      <w:r w:rsidRPr="000D2510">
        <w:rPr>
          <w:rFonts w:ascii="Times New Roman" w:hAnsi="Times New Roman" w:cs="Times New Roman"/>
          <w:lang w:val="ru-RU"/>
        </w:rPr>
        <w:t xml:space="preserve"> - При рассмотрении судебных разбирательств; - в целях защиты прав и интересов Оператора; - при наличии судебного решения или запроса.</w:t>
      </w:r>
    </w:p>
    <w:p w14:paraId="558E8AA8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Е. Иные получатели:</w:t>
      </w:r>
      <w:r w:rsidRPr="000D2510">
        <w:rPr>
          <w:rFonts w:ascii="Times New Roman" w:hAnsi="Times New Roman" w:cs="Times New Roman"/>
          <w:lang w:val="ru-RU"/>
        </w:rPr>
        <w:t xml:space="preserve"> - Третьи лица, которым Пользователь самостоятельно дал согласие на передачу своих данных; - правопреемники Оператора в случае смены собственности или реорганизации.</w:t>
      </w:r>
    </w:p>
    <w:p w14:paraId="586A2413" w14:textId="359A55B4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>.2. Передача персональных данных иным третьим лицам допускается только в случаях, предусмотренных законодательством Российской Федерации, или с согласия Пользователя.</w:t>
      </w:r>
    </w:p>
    <w:p w14:paraId="7AF6CCF5" w14:textId="51631FEA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>.3. Оператор гарантирует, что все третьи лица, получающие персональные данные, обязаны соблюдать требования ФЗ-152 по защите персональных данных.</w:t>
      </w:r>
    </w:p>
    <w:p w14:paraId="6921CDF6" w14:textId="4D2D3955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5</w:t>
      </w:r>
      <w:r w:rsidRPr="000D2510">
        <w:rPr>
          <w:rFonts w:ascii="Times New Roman" w:hAnsi="Times New Roman" w:cs="Times New Roman"/>
          <w:lang w:val="ru-RU"/>
        </w:rPr>
        <w:t>.4. При передаче данных Исполнителям Оператор передает информацию о том, что Исполнитель является самостоятельным обработчиком персональных данных и несет собственную ответственность за их обработку.</w:t>
      </w:r>
    </w:p>
    <w:p w14:paraId="432ED96E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7" w:name="X0642899d125d5805e2fb1263294a70c519cd71b"/>
      <w:bookmarkEnd w:id="6"/>
    </w:p>
    <w:p w14:paraId="509E6E03" w14:textId="0A2FE603" w:rsidR="00670047" w:rsidRPr="000D2510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6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МЕСТО ОБРАБОТКИ И ХРАНЕНИЯ ПЕРСОНАЛЬНЫХ ДАННЫХ</w:t>
      </w:r>
    </w:p>
    <w:p w14:paraId="3D5D7C57" w14:textId="08AA11CD" w:rsidR="00670047" w:rsidRPr="000D2510" w:rsidRDefault="00401905" w:rsidP="00B72902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0D2510">
        <w:rPr>
          <w:rFonts w:ascii="Times New Roman" w:hAnsi="Times New Roman" w:cs="Times New Roman"/>
          <w:lang w:val="ru-RU"/>
        </w:rPr>
        <w:t xml:space="preserve">.1. Все персональные данные Пользователей обрабатываются исключительно на территории Российской Федерации. </w:t>
      </w:r>
    </w:p>
    <w:p w14:paraId="02FE7085" w14:textId="14789FB6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0D2510">
        <w:rPr>
          <w:rFonts w:ascii="Times New Roman" w:hAnsi="Times New Roman" w:cs="Times New Roman"/>
          <w:lang w:val="ru-RU"/>
        </w:rPr>
        <w:t>.2. Персональные данные хранятся исключительно на серверах, расположенных на территории Российской Федерации. Резервное копирование также осуществляется на серверах Р</w:t>
      </w:r>
      <w:r w:rsidR="00B72902">
        <w:rPr>
          <w:rFonts w:ascii="Times New Roman" w:hAnsi="Times New Roman" w:cs="Times New Roman"/>
          <w:lang w:val="ru-RU"/>
        </w:rPr>
        <w:t>Ф</w:t>
      </w:r>
      <w:r w:rsidRPr="000D2510">
        <w:rPr>
          <w:rFonts w:ascii="Times New Roman" w:hAnsi="Times New Roman" w:cs="Times New Roman"/>
          <w:lang w:val="ru-RU"/>
        </w:rPr>
        <w:t>.</w:t>
      </w:r>
    </w:p>
    <w:p w14:paraId="109B27D6" w14:textId="2786329A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0D2510">
        <w:rPr>
          <w:rFonts w:ascii="Times New Roman" w:hAnsi="Times New Roman" w:cs="Times New Roman"/>
          <w:lang w:val="ru-RU"/>
        </w:rPr>
        <w:t>.3. Оператор гарантирует надлежащую защиту персональных данных при их хранении на серверах РФ в соответствии с требованиями ФЗ-152 и настоящей Политики.</w:t>
      </w:r>
    </w:p>
    <w:p w14:paraId="75914D47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8" w:name="сроки-хранения-персональных-данных"/>
      <w:bookmarkEnd w:id="7"/>
    </w:p>
    <w:p w14:paraId="50BD08CA" w14:textId="7B334110" w:rsidR="00670047" w:rsidRPr="000D2510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7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СРОКИ ХРАНЕНИЯ ПЕРСОНАЛЬНЫХ ДАННЫХ</w:t>
      </w:r>
    </w:p>
    <w:p w14:paraId="7F06FC21" w14:textId="4846F62C" w:rsidR="00670047" w:rsidRPr="000D2510" w:rsidRDefault="00401905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0D2510">
        <w:rPr>
          <w:rFonts w:ascii="Times New Roman" w:hAnsi="Times New Roman" w:cs="Times New Roman"/>
          <w:b/>
          <w:bCs/>
          <w:lang w:val="ru-RU"/>
        </w:rPr>
        <w:t>Общие сроки хранения:</w:t>
      </w:r>
    </w:p>
    <w:p w14:paraId="4A037A85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а) Во время активного использования Платформы:</w:t>
      </w:r>
      <w:r w:rsidRPr="000D2510">
        <w:rPr>
          <w:rFonts w:ascii="Times New Roman" w:hAnsi="Times New Roman" w:cs="Times New Roman"/>
          <w:lang w:val="ru-RU"/>
        </w:rPr>
        <w:t xml:space="preserve"> Персональные данные хранятся в полном объеме для обеспечения надлежащего функционирования Сервиса, исполнения договора об использовании Платформы и достижения целей, указанных в настоящей Политике.</w:t>
      </w:r>
    </w:p>
    <w:p w14:paraId="028015F7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б) После прекращения использования Платформы или удаления учетной записи:</w:t>
      </w:r>
      <w:r w:rsidRPr="000D2510">
        <w:rPr>
          <w:rFonts w:ascii="Times New Roman" w:hAnsi="Times New Roman" w:cs="Times New Roman"/>
          <w:lang w:val="ru-RU"/>
        </w:rPr>
        <w:t xml:space="preserve"> Персональные данные хранятся в течение 3 (трех) лет с момента: - удаления Пользователем своей учетной записи; - прекращения использования Платформы (при отсутствии активности более одного года); - исполнения договора об использовании Сервиса.</w:t>
      </w:r>
    </w:p>
    <w:p w14:paraId="06D74973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8.2. </w:t>
      </w:r>
      <w:r w:rsidRPr="000D2510">
        <w:rPr>
          <w:rFonts w:ascii="Times New Roman" w:hAnsi="Times New Roman" w:cs="Times New Roman"/>
          <w:b/>
          <w:bCs/>
          <w:lang w:val="ru-RU"/>
        </w:rPr>
        <w:t>Назначение хранения данных в течение 3 лет:</w:t>
      </w:r>
    </w:p>
    <w:p w14:paraId="0C297469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Продленное хранение персональных данных после прекращения использования Сервиса осуществляется в целях: - возможного восстановления учетной записи и данных по запросу Пользователя; - выполнения обязательств по действующему законодательству Российской Федерации; - защиты прав и интересов Оператора; - защиты прав и интересов других Пользователей; - рассмотрения претензий и разрешения спорных вопросов, если они возникнут в указанный период.</w:t>
      </w:r>
    </w:p>
    <w:p w14:paraId="2D638A06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</w:rPr>
      </w:pPr>
      <w:r w:rsidRPr="000D2510">
        <w:rPr>
          <w:rFonts w:ascii="Times New Roman" w:hAnsi="Times New Roman" w:cs="Times New Roman"/>
        </w:rPr>
        <w:t xml:space="preserve">8.3. </w:t>
      </w:r>
      <w:proofErr w:type="spellStart"/>
      <w:r w:rsidRPr="000D2510">
        <w:rPr>
          <w:rFonts w:ascii="Times New Roman" w:hAnsi="Times New Roman" w:cs="Times New Roman"/>
          <w:b/>
          <w:bCs/>
        </w:rPr>
        <w:t>Специальные</w:t>
      </w:r>
      <w:proofErr w:type="spellEnd"/>
      <w:r w:rsidRPr="000D25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D2510">
        <w:rPr>
          <w:rFonts w:ascii="Times New Roman" w:hAnsi="Times New Roman" w:cs="Times New Roman"/>
          <w:b/>
          <w:bCs/>
        </w:rPr>
        <w:t>сроки</w:t>
      </w:r>
      <w:proofErr w:type="spellEnd"/>
      <w:r w:rsidRPr="000D25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D2510">
        <w:rPr>
          <w:rFonts w:ascii="Times New Roman" w:hAnsi="Times New Roman" w:cs="Times New Roman"/>
          <w:b/>
          <w:bCs/>
        </w:rPr>
        <w:t>хранения</w:t>
      </w:r>
      <w:proofErr w:type="spellEnd"/>
      <w:r w:rsidRPr="000D2510">
        <w:rPr>
          <w:rFonts w:ascii="Times New Roman" w:hAnsi="Times New Roman" w:cs="Times New Roman"/>
          <w:b/>
          <w:bCs/>
        </w:rPr>
        <w:t>:</w:t>
      </w:r>
    </w:p>
    <w:p w14:paraId="5EB2C100" w14:textId="77777777" w:rsidR="00670047" w:rsidRPr="000D2510" w:rsidRDefault="00000000" w:rsidP="000D2510">
      <w:pPr>
        <w:pStyle w:val="Compact"/>
        <w:numPr>
          <w:ilvl w:val="0"/>
          <w:numId w:val="3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анные о платежах и финансовых операциях:</w:t>
      </w:r>
      <w:r w:rsidRPr="000D2510">
        <w:rPr>
          <w:rFonts w:ascii="Times New Roman" w:hAnsi="Times New Roman" w:cs="Times New Roman"/>
          <w:lang w:val="ru-RU"/>
        </w:rPr>
        <w:t xml:space="preserve"> хранятся в соответствии с требованиями законодательства о защите персональных данных и в течение периода, необходимого для проведения финансовых операций и учета;</w:t>
      </w:r>
    </w:p>
    <w:p w14:paraId="0AA3187C" w14:textId="77777777" w:rsidR="00670047" w:rsidRPr="000D2510" w:rsidRDefault="00000000" w:rsidP="000D2510">
      <w:pPr>
        <w:pStyle w:val="Compact"/>
        <w:numPr>
          <w:ilvl w:val="0"/>
          <w:numId w:val="3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анные при проведении расследования или спора:</w:t>
      </w:r>
      <w:r w:rsidRPr="000D2510">
        <w:rPr>
          <w:rFonts w:ascii="Times New Roman" w:hAnsi="Times New Roman" w:cs="Times New Roman"/>
          <w:lang w:val="ru-RU"/>
        </w:rPr>
        <w:t xml:space="preserve"> хранятся до полного завершения рассмотрения претензии;</w:t>
      </w:r>
    </w:p>
    <w:p w14:paraId="2DEF0DB6" w14:textId="77777777" w:rsidR="00670047" w:rsidRPr="000D2510" w:rsidRDefault="00000000" w:rsidP="000D2510">
      <w:pPr>
        <w:pStyle w:val="Compact"/>
        <w:numPr>
          <w:ilvl w:val="0"/>
          <w:numId w:val="3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анные по запросу органов власти:</w:t>
      </w:r>
      <w:r w:rsidRPr="000D2510">
        <w:rPr>
          <w:rFonts w:ascii="Times New Roman" w:hAnsi="Times New Roman" w:cs="Times New Roman"/>
          <w:lang w:val="ru-RU"/>
        </w:rPr>
        <w:t xml:space="preserve"> могут храниться дольше в случае поступления запроса от компетентных органов в соответствии с действующим законодательством Российской Федерации.</w:t>
      </w:r>
    </w:p>
    <w:p w14:paraId="46EDCF97" w14:textId="7F46BB1E" w:rsidR="00670047" w:rsidRPr="000D2510" w:rsidRDefault="00401905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Pr="000D2510">
        <w:rPr>
          <w:rFonts w:ascii="Times New Roman" w:hAnsi="Times New Roman" w:cs="Times New Roman"/>
          <w:lang w:val="ru-RU"/>
        </w:rPr>
        <w:t xml:space="preserve">.4. </w:t>
      </w:r>
      <w:r w:rsidRPr="000D2510">
        <w:rPr>
          <w:rFonts w:ascii="Times New Roman" w:hAnsi="Times New Roman" w:cs="Times New Roman"/>
          <w:b/>
          <w:bCs/>
          <w:lang w:val="ru-RU"/>
        </w:rPr>
        <w:t>Удаление данных:</w:t>
      </w:r>
    </w:p>
    <w:p w14:paraId="2C41B0D8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По истечении сроков хранения персональные данные подлежат удалению или обезличиванию в соответствии с требованиями ФЗ-152. Исключения могут быть предусмотрены требованиями органов власти.</w:t>
      </w:r>
    </w:p>
    <w:p w14:paraId="6F2A11E7" w14:textId="33737D7D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Pr="000D2510">
        <w:rPr>
          <w:rFonts w:ascii="Times New Roman" w:hAnsi="Times New Roman" w:cs="Times New Roman"/>
          <w:lang w:val="ru-RU"/>
        </w:rPr>
        <w:t>.5. Пользователь вправе в любой момент обратиться к Оператору с просьбой об удалении своих персональных данных при наличии оснований, предусмотренных ФЗ-152.</w:t>
      </w:r>
    </w:p>
    <w:p w14:paraId="0FF1A274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9" w:name="маркетинговые-коммуникации-и-рассылки"/>
      <w:bookmarkEnd w:id="8"/>
    </w:p>
    <w:p w14:paraId="0F63D8AC" w14:textId="34B8C41B" w:rsidR="00670047" w:rsidRPr="000D2510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8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МАРКЕТИНГОВЫЕ КОММУНИКАЦИИ И РАССЫЛКИ</w:t>
      </w:r>
    </w:p>
    <w:p w14:paraId="047BF064" w14:textId="78862F95" w:rsidR="00670047" w:rsidRPr="000D2510" w:rsidRDefault="00401905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0D2510">
        <w:rPr>
          <w:rFonts w:ascii="Times New Roman" w:hAnsi="Times New Roman" w:cs="Times New Roman"/>
          <w:b/>
          <w:bCs/>
          <w:lang w:val="ru-RU"/>
        </w:rPr>
        <w:t>Рассылки о заказах и статусе услуг:</w:t>
      </w:r>
    </w:p>
    <w:p w14:paraId="21C1DEC2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Уведомления о размещенных заказах, статусе выполнения услуги, изменениях в работе Платформы и иная служебная информация направляются Пользователю на основании договора об использовании Сервиса (Публичной оферты) и не требуют отдельного согласия.</w:t>
      </w:r>
    </w:p>
    <w:p w14:paraId="258B7552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Такие уведомления направляются на контактную электронную почту Пользователя, указанную при регистрации.</w:t>
      </w:r>
    </w:p>
    <w:p w14:paraId="72209125" w14:textId="76D70C3F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8</w:t>
      </w:r>
      <w:r w:rsidRPr="000D2510">
        <w:rPr>
          <w:rFonts w:ascii="Times New Roman" w:hAnsi="Times New Roman" w:cs="Times New Roman"/>
          <w:lang w:val="ru-RU"/>
        </w:rPr>
        <w:t xml:space="preserve">.2. </w:t>
      </w:r>
      <w:r w:rsidRPr="000D2510">
        <w:rPr>
          <w:rFonts w:ascii="Times New Roman" w:hAnsi="Times New Roman" w:cs="Times New Roman"/>
          <w:b/>
          <w:bCs/>
          <w:lang w:val="ru-RU"/>
        </w:rPr>
        <w:t>Маркетинговые рассылки:</w:t>
      </w:r>
    </w:p>
    <w:p w14:paraId="666D27C8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Маркетинговые сообщения, рекламные предложения, информацию о новых функциях и услугах Платформы, информацию о специальных предложениях и скидках направляются только на основании отдельно собираемого согласия Пользователя.</w:t>
      </w:r>
    </w:p>
    <w:p w14:paraId="049C20DE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Пользователь может дать согласие на маркетинговые рассылки при регистрации или позднее в личном кабинете Платформы.</w:t>
      </w:r>
    </w:p>
    <w:p w14:paraId="74A585C4" w14:textId="4B9DF51A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</w:t>
      </w:r>
      <w:r w:rsidRPr="000D2510">
        <w:rPr>
          <w:rFonts w:ascii="Times New Roman" w:hAnsi="Times New Roman" w:cs="Times New Roman"/>
          <w:lang w:val="ru-RU"/>
        </w:rPr>
        <w:t xml:space="preserve">.3. </w:t>
      </w:r>
      <w:r w:rsidRPr="000D2510">
        <w:rPr>
          <w:rFonts w:ascii="Times New Roman" w:hAnsi="Times New Roman" w:cs="Times New Roman"/>
          <w:b/>
          <w:bCs/>
          <w:lang w:val="ru-RU"/>
        </w:rPr>
        <w:t>Отказ от рассылок:</w:t>
      </w:r>
    </w:p>
    <w:p w14:paraId="0D0994FC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Пользователь вправе отказаться от получения маркетинговых сообщений в любой момент путем: - нажатия ссылки «Отписаться» в конце каждого маркетингового письма; - изменения настроек в личном кабинете Платформы; - направления соответствующего заявления в службу поддержки.</w:t>
      </w:r>
    </w:p>
    <w:p w14:paraId="43A546DD" w14:textId="35B81352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</w:t>
      </w:r>
      <w:r w:rsidRPr="000D2510">
        <w:rPr>
          <w:rFonts w:ascii="Times New Roman" w:hAnsi="Times New Roman" w:cs="Times New Roman"/>
          <w:lang w:val="ru-RU"/>
        </w:rPr>
        <w:t>.4. Оператор обрабатывает запросы на отказ от рассылок в течение 5 (пяти) рабочих дней.</w:t>
      </w:r>
    </w:p>
    <w:p w14:paraId="6CED0C57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0" w:name="безопасность-персональных-данных"/>
      <w:bookmarkEnd w:id="9"/>
    </w:p>
    <w:p w14:paraId="2612AD50" w14:textId="23F9BAE7" w:rsidR="00670047" w:rsidRPr="000D2510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9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БЕЗОПАСНОСТЬ ПЕРСОНАЛЬНЫХ ДАННЫХ</w:t>
      </w:r>
    </w:p>
    <w:p w14:paraId="358F92C1" w14:textId="1CDE8545" w:rsidR="00670047" w:rsidRPr="000D2510" w:rsidRDefault="00401905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0D2510">
        <w:rPr>
          <w:rFonts w:ascii="Times New Roman" w:hAnsi="Times New Roman" w:cs="Times New Roman"/>
          <w:b/>
          <w:bCs/>
          <w:lang w:val="ru-RU"/>
        </w:rPr>
        <w:t>Оператор признает критическую важность защиты персональных данных и предпринимает необходимые технические и организационные меры для защиты от:</w:t>
      </w:r>
    </w:p>
    <w:p w14:paraId="5FFDD4E5" w14:textId="77777777" w:rsidR="00670047" w:rsidRPr="000D2510" w:rsidRDefault="00000000" w:rsidP="000D2510">
      <w:pPr>
        <w:pStyle w:val="Compact"/>
        <w:numPr>
          <w:ilvl w:val="0"/>
          <w:numId w:val="4"/>
        </w:numPr>
        <w:spacing w:before="0" w:after="0"/>
        <w:ind w:left="0"/>
        <w:jc w:val="both"/>
        <w:rPr>
          <w:rFonts w:ascii="Times New Roman" w:hAnsi="Times New Roman" w:cs="Times New Roman"/>
        </w:rPr>
      </w:pPr>
      <w:proofErr w:type="spellStart"/>
      <w:r w:rsidRPr="000D2510">
        <w:rPr>
          <w:rFonts w:ascii="Times New Roman" w:hAnsi="Times New Roman" w:cs="Times New Roman"/>
        </w:rPr>
        <w:t>несанкционированного</w:t>
      </w:r>
      <w:proofErr w:type="spellEnd"/>
      <w:r w:rsidRPr="000D2510">
        <w:rPr>
          <w:rFonts w:ascii="Times New Roman" w:hAnsi="Times New Roman" w:cs="Times New Roman"/>
        </w:rPr>
        <w:t xml:space="preserve"> </w:t>
      </w:r>
      <w:proofErr w:type="spellStart"/>
      <w:r w:rsidRPr="000D2510">
        <w:rPr>
          <w:rFonts w:ascii="Times New Roman" w:hAnsi="Times New Roman" w:cs="Times New Roman"/>
        </w:rPr>
        <w:t>доступа</w:t>
      </w:r>
      <w:proofErr w:type="spellEnd"/>
      <w:r w:rsidRPr="000D2510">
        <w:rPr>
          <w:rFonts w:ascii="Times New Roman" w:hAnsi="Times New Roman" w:cs="Times New Roman"/>
        </w:rPr>
        <w:t>;</w:t>
      </w:r>
    </w:p>
    <w:p w14:paraId="27DD4CC7" w14:textId="77777777" w:rsidR="00670047" w:rsidRPr="000D2510" w:rsidRDefault="00000000" w:rsidP="000D2510">
      <w:pPr>
        <w:pStyle w:val="Compact"/>
        <w:numPr>
          <w:ilvl w:val="0"/>
          <w:numId w:val="4"/>
        </w:numPr>
        <w:spacing w:before="0" w:after="0"/>
        <w:ind w:left="0"/>
        <w:jc w:val="both"/>
        <w:rPr>
          <w:rFonts w:ascii="Times New Roman" w:hAnsi="Times New Roman" w:cs="Times New Roman"/>
        </w:rPr>
      </w:pPr>
      <w:proofErr w:type="spellStart"/>
      <w:r w:rsidRPr="000D2510">
        <w:rPr>
          <w:rFonts w:ascii="Times New Roman" w:hAnsi="Times New Roman" w:cs="Times New Roman"/>
        </w:rPr>
        <w:t>утраты</w:t>
      </w:r>
      <w:proofErr w:type="spellEnd"/>
      <w:r w:rsidRPr="000D2510">
        <w:rPr>
          <w:rFonts w:ascii="Times New Roman" w:hAnsi="Times New Roman" w:cs="Times New Roman"/>
        </w:rPr>
        <w:t xml:space="preserve"> </w:t>
      </w:r>
      <w:proofErr w:type="spellStart"/>
      <w:r w:rsidRPr="000D2510">
        <w:rPr>
          <w:rFonts w:ascii="Times New Roman" w:hAnsi="Times New Roman" w:cs="Times New Roman"/>
        </w:rPr>
        <w:t>данных</w:t>
      </w:r>
      <w:proofErr w:type="spellEnd"/>
      <w:r w:rsidRPr="000D2510">
        <w:rPr>
          <w:rFonts w:ascii="Times New Roman" w:hAnsi="Times New Roman" w:cs="Times New Roman"/>
        </w:rPr>
        <w:t>;</w:t>
      </w:r>
    </w:p>
    <w:p w14:paraId="6FD7443C" w14:textId="77777777" w:rsidR="00670047" w:rsidRPr="000D2510" w:rsidRDefault="00000000" w:rsidP="000D2510">
      <w:pPr>
        <w:pStyle w:val="Compact"/>
        <w:numPr>
          <w:ilvl w:val="0"/>
          <w:numId w:val="4"/>
        </w:numPr>
        <w:spacing w:before="0" w:after="0"/>
        <w:ind w:left="0"/>
        <w:jc w:val="both"/>
        <w:rPr>
          <w:rFonts w:ascii="Times New Roman" w:hAnsi="Times New Roman" w:cs="Times New Roman"/>
        </w:rPr>
      </w:pPr>
      <w:proofErr w:type="spellStart"/>
      <w:r w:rsidRPr="000D2510">
        <w:rPr>
          <w:rFonts w:ascii="Times New Roman" w:hAnsi="Times New Roman" w:cs="Times New Roman"/>
        </w:rPr>
        <w:t>повреждения</w:t>
      </w:r>
      <w:proofErr w:type="spellEnd"/>
      <w:r w:rsidRPr="000D2510">
        <w:rPr>
          <w:rFonts w:ascii="Times New Roman" w:hAnsi="Times New Roman" w:cs="Times New Roman"/>
        </w:rPr>
        <w:t xml:space="preserve">, </w:t>
      </w:r>
      <w:proofErr w:type="spellStart"/>
      <w:r w:rsidRPr="000D2510">
        <w:rPr>
          <w:rFonts w:ascii="Times New Roman" w:hAnsi="Times New Roman" w:cs="Times New Roman"/>
        </w:rPr>
        <w:t>порчи</w:t>
      </w:r>
      <w:proofErr w:type="spellEnd"/>
      <w:r w:rsidRPr="000D2510">
        <w:rPr>
          <w:rFonts w:ascii="Times New Roman" w:hAnsi="Times New Roman" w:cs="Times New Roman"/>
        </w:rPr>
        <w:t xml:space="preserve"> </w:t>
      </w:r>
      <w:proofErr w:type="spellStart"/>
      <w:r w:rsidRPr="000D2510">
        <w:rPr>
          <w:rFonts w:ascii="Times New Roman" w:hAnsi="Times New Roman" w:cs="Times New Roman"/>
        </w:rPr>
        <w:t>или</w:t>
      </w:r>
      <w:proofErr w:type="spellEnd"/>
      <w:r w:rsidRPr="000D2510">
        <w:rPr>
          <w:rFonts w:ascii="Times New Roman" w:hAnsi="Times New Roman" w:cs="Times New Roman"/>
        </w:rPr>
        <w:t xml:space="preserve"> </w:t>
      </w:r>
      <w:proofErr w:type="spellStart"/>
      <w:r w:rsidRPr="000D2510">
        <w:rPr>
          <w:rFonts w:ascii="Times New Roman" w:hAnsi="Times New Roman" w:cs="Times New Roman"/>
        </w:rPr>
        <w:t>изменения</w:t>
      </w:r>
      <w:proofErr w:type="spellEnd"/>
      <w:r w:rsidRPr="000D2510">
        <w:rPr>
          <w:rFonts w:ascii="Times New Roman" w:hAnsi="Times New Roman" w:cs="Times New Roman"/>
        </w:rPr>
        <w:t>;</w:t>
      </w:r>
    </w:p>
    <w:p w14:paraId="306198C0" w14:textId="77777777" w:rsidR="00670047" w:rsidRPr="000D2510" w:rsidRDefault="00000000" w:rsidP="000D2510">
      <w:pPr>
        <w:pStyle w:val="Compact"/>
        <w:numPr>
          <w:ilvl w:val="0"/>
          <w:numId w:val="4"/>
        </w:numPr>
        <w:spacing w:before="0" w:after="0"/>
        <w:ind w:left="0"/>
        <w:jc w:val="both"/>
        <w:rPr>
          <w:rFonts w:ascii="Times New Roman" w:hAnsi="Times New Roman" w:cs="Times New Roman"/>
        </w:rPr>
      </w:pPr>
      <w:proofErr w:type="spellStart"/>
      <w:r w:rsidRPr="000D2510">
        <w:rPr>
          <w:rFonts w:ascii="Times New Roman" w:hAnsi="Times New Roman" w:cs="Times New Roman"/>
        </w:rPr>
        <w:t>незаконной</w:t>
      </w:r>
      <w:proofErr w:type="spellEnd"/>
      <w:r w:rsidRPr="000D2510">
        <w:rPr>
          <w:rFonts w:ascii="Times New Roman" w:hAnsi="Times New Roman" w:cs="Times New Roman"/>
        </w:rPr>
        <w:t xml:space="preserve"> </w:t>
      </w:r>
      <w:proofErr w:type="spellStart"/>
      <w:r w:rsidRPr="000D2510">
        <w:rPr>
          <w:rFonts w:ascii="Times New Roman" w:hAnsi="Times New Roman" w:cs="Times New Roman"/>
        </w:rPr>
        <w:t>обработки</w:t>
      </w:r>
      <w:proofErr w:type="spellEnd"/>
      <w:r w:rsidRPr="000D2510">
        <w:rPr>
          <w:rFonts w:ascii="Times New Roman" w:hAnsi="Times New Roman" w:cs="Times New Roman"/>
        </w:rPr>
        <w:t>;</w:t>
      </w:r>
    </w:p>
    <w:p w14:paraId="2B2DC768" w14:textId="77777777" w:rsidR="00670047" w:rsidRPr="000D2510" w:rsidRDefault="00000000" w:rsidP="000D2510">
      <w:pPr>
        <w:pStyle w:val="Compact"/>
        <w:numPr>
          <w:ilvl w:val="0"/>
          <w:numId w:val="4"/>
        </w:numPr>
        <w:spacing w:before="0" w:after="0"/>
        <w:ind w:left="0"/>
        <w:jc w:val="both"/>
        <w:rPr>
          <w:rFonts w:ascii="Times New Roman" w:hAnsi="Times New Roman" w:cs="Times New Roman"/>
        </w:rPr>
      </w:pPr>
      <w:proofErr w:type="spellStart"/>
      <w:r w:rsidRPr="000D2510">
        <w:rPr>
          <w:rFonts w:ascii="Times New Roman" w:hAnsi="Times New Roman" w:cs="Times New Roman"/>
        </w:rPr>
        <w:t>иных</w:t>
      </w:r>
      <w:proofErr w:type="spellEnd"/>
      <w:r w:rsidRPr="000D2510">
        <w:rPr>
          <w:rFonts w:ascii="Times New Roman" w:hAnsi="Times New Roman" w:cs="Times New Roman"/>
        </w:rPr>
        <w:t xml:space="preserve"> </w:t>
      </w:r>
      <w:proofErr w:type="spellStart"/>
      <w:r w:rsidRPr="000D2510">
        <w:rPr>
          <w:rFonts w:ascii="Times New Roman" w:hAnsi="Times New Roman" w:cs="Times New Roman"/>
        </w:rPr>
        <w:t>противоправных</w:t>
      </w:r>
      <w:proofErr w:type="spellEnd"/>
      <w:r w:rsidRPr="000D2510">
        <w:rPr>
          <w:rFonts w:ascii="Times New Roman" w:hAnsi="Times New Roman" w:cs="Times New Roman"/>
        </w:rPr>
        <w:t xml:space="preserve"> </w:t>
      </w:r>
      <w:proofErr w:type="spellStart"/>
      <w:r w:rsidRPr="000D2510">
        <w:rPr>
          <w:rFonts w:ascii="Times New Roman" w:hAnsi="Times New Roman" w:cs="Times New Roman"/>
        </w:rPr>
        <w:t>действий</w:t>
      </w:r>
      <w:proofErr w:type="spellEnd"/>
      <w:r w:rsidRPr="000D2510">
        <w:rPr>
          <w:rFonts w:ascii="Times New Roman" w:hAnsi="Times New Roman" w:cs="Times New Roman"/>
        </w:rPr>
        <w:t>.</w:t>
      </w:r>
    </w:p>
    <w:p w14:paraId="1647A977" w14:textId="781B0871" w:rsidR="00670047" w:rsidRPr="000D2510" w:rsidRDefault="00401905" w:rsidP="000D2510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9</w:t>
      </w:r>
      <w:r w:rsidRPr="000D2510">
        <w:rPr>
          <w:rFonts w:ascii="Times New Roman" w:hAnsi="Times New Roman" w:cs="Times New Roman"/>
        </w:rPr>
        <w:t xml:space="preserve">.2. </w:t>
      </w:r>
      <w:proofErr w:type="spellStart"/>
      <w:r w:rsidRPr="000D2510">
        <w:rPr>
          <w:rFonts w:ascii="Times New Roman" w:hAnsi="Times New Roman" w:cs="Times New Roman"/>
          <w:b/>
          <w:bCs/>
        </w:rPr>
        <w:t>Технические</w:t>
      </w:r>
      <w:proofErr w:type="spellEnd"/>
      <w:r w:rsidRPr="000D25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D2510">
        <w:rPr>
          <w:rFonts w:ascii="Times New Roman" w:hAnsi="Times New Roman" w:cs="Times New Roman"/>
          <w:b/>
          <w:bCs/>
        </w:rPr>
        <w:t>меры</w:t>
      </w:r>
      <w:proofErr w:type="spellEnd"/>
      <w:r w:rsidRPr="000D25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D2510">
        <w:rPr>
          <w:rFonts w:ascii="Times New Roman" w:hAnsi="Times New Roman" w:cs="Times New Roman"/>
          <w:b/>
          <w:bCs/>
        </w:rPr>
        <w:t>безопасности</w:t>
      </w:r>
      <w:proofErr w:type="spellEnd"/>
      <w:r w:rsidRPr="000D2510">
        <w:rPr>
          <w:rFonts w:ascii="Times New Roman" w:hAnsi="Times New Roman" w:cs="Times New Roman"/>
          <w:b/>
          <w:bCs/>
        </w:rPr>
        <w:t>:</w:t>
      </w:r>
    </w:p>
    <w:p w14:paraId="563CF50C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Использование протоколов </w:t>
      </w:r>
      <w:r w:rsidRPr="000D2510">
        <w:rPr>
          <w:rFonts w:ascii="Times New Roman" w:hAnsi="Times New Roman" w:cs="Times New Roman"/>
        </w:rPr>
        <w:t>SSL</w:t>
      </w:r>
      <w:r w:rsidRPr="000D2510">
        <w:rPr>
          <w:rFonts w:ascii="Times New Roman" w:hAnsi="Times New Roman" w:cs="Times New Roman"/>
          <w:lang w:val="ru-RU"/>
        </w:rPr>
        <w:t>/</w:t>
      </w:r>
      <w:r w:rsidRPr="000D2510">
        <w:rPr>
          <w:rFonts w:ascii="Times New Roman" w:hAnsi="Times New Roman" w:cs="Times New Roman"/>
        </w:rPr>
        <w:t>TLS</w:t>
      </w:r>
      <w:r w:rsidRPr="000D2510">
        <w:rPr>
          <w:rFonts w:ascii="Times New Roman" w:hAnsi="Times New Roman" w:cs="Times New Roman"/>
          <w:lang w:val="ru-RU"/>
        </w:rPr>
        <w:t xml:space="preserve"> для защиты передачи данных между браузером Пользователя и серверами Платформы;</w:t>
      </w:r>
    </w:p>
    <w:p w14:paraId="7B91BDC0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шифрование чувствительных персональных данных при хранении;</w:t>
      </w:r>
    </w:p>
    <w:p w14:paraId="21295A46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использование межсетевых экранов (</w:t>
      </w:r>
      <w:r w:rsidRPr="000D2510">
        <w:rPr>
          <w:rFonts w:ascii="Times New Roman" w:hAnsi="Times New Roman" w:cs="Times New Roman"/>
        </w:rPr>
        <w:t>firewall</w:t>
      </w:r>
      <w:r w:rsidRPr="000D2510">
        <w:rPr>
          <w:rFonts w:ascii="Times New Roman" w:hAnsi="Times New Roman" w:cs="Times New Roman"/>
          <w:lang w:val="ru-RU"/>
        </w:rPr>
        <w:t>) и систем предотвращения вторжений;</w:t>
      </w:r>
    </w:p>
    <w:p w14:paraId="4A78FC15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регулярное проведение проверок безопасности и сканирования уязвимостей;</w:t>
      </w:r>
    </w:p>
    <w:p w14:paraId="1E6B8481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резервное копирование данных для предотвращения потери;</w:t>
      </w:r>
    </w:p>
    <w:p w14:paraId="1DC6F84C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изоляция баз данных с персональными данными;</w:t>
      </w:r>
    </w:p>
    <w:p w14:paraId="75302E42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использование современного аппаратного и программного обеспечения;</w:t>
      </w:r>
    </w:p>
    <w:p w14:paraId="546B9216" w14:textId="77777777" w:rsidR="00670047" w:rsidRPr="000D2510" w:rsidRDefault="00000000" w:rsidP="000D2510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регулярное обновление операционных систем и приложений для исправления известных уязвимостей.</w:t>
      </w:r>
    </w:p>
    <w:p w14:paraId="3DD0366D" w14:textId="5C58E4D6" w:rsidR="00670047" w:rsidRPr="000D2510" w:rsidRDefault="00401905" w:rsidP="000D2510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9</w:t>
      </w:r>
      <w:r w:rsidRPr="000D2510">
        <w:rPr>
          <w:rFonts w:ascii="Times New Roman" w:hAnsi="Times New Roman" w:cs="Times New Roman"/>
        </w:rPr>
        <w:t xml:space="preserve">.3. </w:t>
      </w:r>
      <w:proofErr w:type="spellStart"/>
      <w:r w:rsidRPr="000D2510">
        <w:rPr>
          <w:rFonts w:ascii="Times New Roman" w:hAnsi="Times New Roman" w:cs="Times New Roman"/>
          <w:b/>
          <w:bCs/>
        </w:rPr>
        <w:t>Организационные</w:t>
      </w:r>
      <w:proofErr w:type="spellEnd"/>
      <w:r w:rsidRPr="000D25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D2510">
        <w:rPr>
          <w:rFonts w:ascii="Times New Roman" w:hAnsi="Times New Roman" w:cs="Times New Roman"/>
          <w:b/>
          <w:bCs/>
        </w:rPr>
        <w:t>меры</w:t>
      </w:r>
      <w:proofErr w:type="spellEnd"/>
      <w:r w:rsidRPr="000D251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D2510">
        <w:rPr>
          <w:rFonts w:ascii="Times New Roman" w:hAnsi="Times New Roman" w:cs="Times New Roman"/>
          <w:b/>
          <w:bCs/>
        </w:rPr>
        <w:t>безопасности</w:t>
      </w:r>
      <w:proofErr w:type="spellEnd"/>
      <w:r w:rsidRPr="000D2510">
        <w:rPr>
          <w:rFonts w:ascii="Times New Roman" w:hAnsi="Times New Roman" w:cs="Times New Roman"/>
          <w:b/>
          <w:bCs/>
        </w:rPr>
        <w:t>:</w:t>
      </w:r>
    </w:p>
    <w:p w14:paraId="77C4C4AB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Ограничение доступа к персональным данным только авторизованному персоналу Оператора, имеющему необходимые полномочия;</w:t>
      </w:r>
    </w:p>
    <w:p w14:paraId="52B9C27D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классификация персональных данных по степени конфиденциальности;</w:t>
      </w:r>
    </w:p>
    <w:p w14:paraId="3B6724AE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обучение сотрудников Оператора в области защиты персональных данных и конфиденциальности;</w:t>
      </w:r>
    </w:p>
    <w:p w14:paraId="7EF6F6EE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заключение договоров о конфиденциальности с сотрудниками и подрядчиками;</w:t>
      </w:r>
    </w:p>
    <w:p w14:paraId="636C12DA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разработка и соблюдение внутренних политик и процедур защиты данных;</w:t>
      </w:r>
    </w:p>
    <w:p w14:paraId="441C21EB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назначение ответственных лиц за обработку и защиту персональных данных;</w:t>
      </w:r>
    </w:p>
    <w:p w14:paraId="064DFD5B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проведение регулярных внутренних аудитов в области информационной безопасности;</w:t>
      </w:r>
    </w:p>
    <w:p w14:paraId="78FD3C62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быстрое реагирование на инциденты безопасности;</w:t>
      </w:r>
    </w:p>
    <w:p w14:paraId="260281E0" w14:textId="77777777" w:rsidR="00670047" w:rsidRPr="000D2510" w:rsidRDefault="00000000" w:rsidP="000D2510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ведение журналов (логов) доступа к персональным данным.</w:t>
      </w:r>
    </w:p>
    <w:p w14:paraId="4C2858C2" w14:textId="11DF0917" w:rsidR="00670047" w:rsidRPr="000D2510" w:rsidRDefault="00401905" w:rsidP="002E3F0D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Pr="000D2510">
        <w:rPr>
          <w:rFonts w:ascii="Times New Roman" w:hAnsi="Times New Roman" w:cs="Times New Roman"/>
          <w:lang w:val="ru-RU"/>
        </w:rPr>
        <w:t>.4. При выявлении факта несанкционированного доступа, утечки или компрометации персональных данных Оператор: - немедленно проводит расследование; - предпринимает меры для предотвращения распространения инцидента; - оценивает масштаб и последствия инцидента; - информирует затронутых Пользователей; - направляет уведомление в установленном порядке в органы защиты персональных данных (Роскомнадзор).</w:t>
      </w:r>
    </w:p>
    <w:p w14:paraId="71CF68C3" w14:textId="5698E179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Pr="000D2510">
        <w:rPr>
          <w:rFonts w:ascii="Times New Roman" w:hAnsi="Times New Roman" w:cs="Times New Roman"/>
          <w:lang w:val="ru-RU"/>
        </w:rPr>
        <w:t xml:space="preserve">.5. При возникновении инцидента безопасности, который может затронуть персональные данные Пользователей, Оператор направляет уведомление с разъяснением на адрес электронной </w:t>
      </w:r>
      <w:r w:rsidRPr="000D2510">
        <w:rPr>
          <w:rFonts w:ascii="Times New Roman" w:hAnsi="Times New Roman" w:cs="Times New Roman"/>
          <w:lang w:val="ru-RU"/>
        </w:rPr>
        <w:lastRenderedPageBreak/>
        <w:t>почты, указанный в личном кабинете Пользователя. Уведомление будет отправлено без неоправданной задержки.</w:t>
      </w:r>
    </w:p>
    <w:p w14:paraId="3CF30623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Кроме того, Оператор уведомляет Роскомнадзор о таких инцидентах в соответствии с требованиями ФЗ-152.</w:t>
      </w:r>
    </w:p>
    <w:p w14:paraId="61517DF2" w14:textId="4A1C2F8D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Pr="000D2510">
        <w:rPr>
          <w:rFonts w:ascii="Times New Roman" w:hAnsi="Times New Roman" w:cs="Times New Roman"/>
          <w:lang w:val="ru-RU"/>
        </w:rPr>
        <w:t>.6. Несмотря на предпринимаемые меры, Оператор не может гарантировать абсолютную безопасность персональных данных при передаче через открытые каналы Интернета. Пользователь понимает и принимает риск, связанный с передачей данных через Интернет, и использует Платформу на свой страх и риск.</w:t>
      </w:r>
    </w:p>
    <w:p w14:paraId="0E59907F" w14:textId="40478FC0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Pr="000D2510">
        <w:rPr>
          <w:rFonts w:ascii="Times New Roman" w:hAnsi="Times New Roman" w:cs="Times New Roman"/>
          <w:lang w:val="ru-RU"/>
        </w:rPr>
        <w:t>.7. Пользователь несет ответственность за: - сохранение конфиденциальности своего пароля и логина; - недопущение доступа третьих лиц к своей учетной записи; - уведомление Оператора о подозрении на несанкционированный доступ; - регулярное изменение пароля; - использование надежного пароля.</w:t>
      </w:r>
    </w:p>
    <w:p w14:paraId="2182405A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" w:name="права-субъекта-персональных-данных"/>
      <w:bookmarkEnd w:id="10"/>
    </w:p>
    <w:p w14:paraId="015C9D33" w14:textId="13824863" w:rsidR="00670047" w:rsidRPr="000D2510" w:rsidRDefault="0000000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1</w:t>
      </w:r>
      <w:r w:rsidR="00401905">
        <w:rPr>
          <w:rFonts w:ascii="Times New Roman" w:hAnsi="Times New Roman" w:cs="Times New Roman"/>
          <w:color w:val="auto"/>
          <w:sz w:val="24"/>
          <w:szCs w:val="24"/>
          <w:lang w:val="ru-RU"/>
        </w:rPr>
        <w:t>0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ПРАВА СУБЪЕКТА ПЕРСОНАЛЬНЫХ ДАННЫХ</w:t>
      </w:r>
    </w:p>
    <w:p w14:paraId="59075FBA" w14:textId="434029B7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0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0D2510">
        <w:rPr>
          <w:rFonts w:ascii="Times New Roman" w:hAnsi="Times New Roman" w:cs="Times New Roman"/>
          <w:b/>
          <w:bCs/>
          <w:lang w:val="ru-RU"/>
        </w:rPr>
        <w:t>Пользователь (субъект персональных данных) имеет следующие права в соответствии с ФЗ-152:</w:t>
      </w:r>
    </w:p>
    <w:p w14:paraId="0AF0573D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а) Право на информацию:</w:t>
      </w:r>
      <w:r w:rsidRPr="000D2510">
        <w:rPr>
          <w:rFonts w:ascii="Times New Roman" w:hAnsi="Times New Roman" w:cs="Times New Roman"/>
          <w:lang w:val="ru-RU"/>
        </w:rPr>
        <w:t xml:space="preserve"> - Получить информацию о том, какие персональные данные о нем обрабатывает Оператор; - узнать цели и основания обработки; - получить сведения о получателях информации; - узнать сроки хранения и способ защиты данных.</w:t>
      </w:r>
    </w:p>
    <w:p w14:paraId="414F76FB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б) Право на доступ:</w:t>
      </w:r>
      <w:r w:rsidRPr="000D2510">
        <w:rPr>
          <w:rFonts w:ascii="Times New Roman" w:hAnsi="Times New Roman" w:cs="Times New Roman"/>
          <w:lang w:val="ru-RU"/>
        </w:rPr>
        <w:t xml:space="preserve"> - Запросить и получить копию своих персональных данных в структурированном, широко используемом, машиночитаемом формате (например, в виде </w:t>
      </w:r>
      <w:r w:rsidRPr="000D2510">
        <w:rPr>
          <w:rFonts w:ascii="Times New Roman" w:hAnsi="Times New Roman" w:cs="Times New Roman"/>
        </w:rPr>
        <w:t>CSV</w:t>
      </w:r>
      <w:r w:rsidRPr="000D2510">
        <w:rPr>
          <w:rFonts w:ascii="Times New Roman" w:hAnsi="Times New Roman" w:cs="Times New Roman"/>
          <w:lang w:val="ru-RU"/>
        </w:rPr>
        <w:t xml:space="preserve"> или </w:t>
      </w:r>
      <w:r w:rsidRPr="000D2510">
        <w:rPr>
          <w:rFonts w:ascii="Times New Roman" w:hAnsi="Times New Roman" w:cs="Times New Roman"/>
        </w:rPr>
        <w:t>PDF</w:t>
      </w:r>
      <w:r w:rsidRPr="000D2510">
        <w:rPr>
          <w:rFonts w:ascii="Times New Roman" w:hAnsi="Times New Roman" w:cs="Times New Roman"/>
          <w:lang w:val="ru-RU"/>
        </w:rPr>
        <w:t>-файла); - получить информацию о способах реализации других прав.</w:t>
      </w:r>
    </w:p>
    <w:p w14:paraId="20946163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в) Право на исправление (корректировку):</w:t>
      </w:r>
      <w:r w:rsidRPr="000D2510">
        <w:rPr>
          <w:rFonts w:ascii="Times New Roman" w:hAnsi="Times New Roman" w:cs="Times New Roman"/>
          <w:lang w:val="ru-RU"/>
        </w:rPr>
        <w:t xml:space="preserve"> - Исправить неточные, неполные или устаревшие персональные данные; - обновить информацию в личном кабинете; - запросить корректировку данных через обращение к Оператору.</w:t>
      </w:r>
    </w:p>
    <w:p w14:paraId="7768E382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г) Право на удаление («право быть забытым»):</w:t>
      </w:r>
      <w:r w:rsidRPr="000D2510">
        <w:rPr>
          <w:rFonts w:ascii="Times New Roman" w:hAnsi="Times New Roman" w:cs="Times New Roman"/>
          <w:lang w:val="ru-RU"/>
        </w:rPr>
        <w:t xml:space="preserve"> - Потребовать удаления своих персональных данных при наличии оснований, предусмотренных ФЗ-152, включая: - если данные больше не необходимы для целей, для которых они были собраны; - если обработка была основана на согласии, и Пользователь отозвал согласие; - если Пользователь возражает против обработки и нет иных правовых оснований для продолжения обработки; - если обработка производилась незаконно; - если требуется удаление для выполнения обязательств по закону.</w:t>
      </w:r>
    </w:p>
    <w:p w14:paraId="0DECFC8C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Оговорки к праву на удаление: Оператор может сохранять персональные данные в соответствии с требованиями законодательства (например, для налогового или судебного разбирательства).</w:t>
      </w:r>
    </w:p>
    <w:p w14:paraId="57A14653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) Право на ограничение обработки:</w:t>
      </w:r>
      <w:r w:rsidRPr="000D2510">
        <w:rPr>
          <w:rFonts w:ascii="Times New Roman" w:hAnsi="Times New Roman" w:cs="Times New Roman"/>
          <w:lang w:val="ru-RU"/>
        </w:rPr>
        <w:t xml:space="preserve"> - Потребовать прекращения или ограничения обработки персональных данных при наличии оснований, включая случаи, когда: - Пользователь возражает против обработки; - обработка производилась незаконно, но Пользователь не требует удаления данных; - Оператору более не нужны данные, но Пользователь нуждается в них для установления, осуществления или защиты своих прав.</w:t>
      </w:r>
    </w:p>
    <w:p w14:paraId="6113B238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е) Право на возражение:</w:t>
      </w:r>
      <w:r w:rsidRPr="000D2510">
        <w:rPr>
          <w:rFonts w:ascii="Times New Roman" w:hAnsi="Times New Roman" w:cs="Times New Roman"/>
          <w:lang w:val="ru-RU"/>
        </w:rPr>
        <w:t xml:space="preserve"> - Возражать против обработки персональных данных на определенных условиях; - отказаться от получения маркетинговых сообщений.</w:t>
      </w:r>
    </w:p>
    <w:p w14:paraId="2E7AAFB9" w14:textId="07527F74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ж) Право на отзыв согласия:</w:t>
      </w:r>
      <w:r w:rsidRPr="000D2510">
        <w:rPr>
          <w:rFonts w:ascii="Times New Roman" w:hAnsi="Times New Roman" w:cs="Times New Roman"/>
          <w:lang w:val="ru-RU"/>
        </w:rPr>
        <w:t xml:space="preserve"> - Отозвать согласие на обработку персональных данных в любой момент; - отозвать согласие независимо от способа его предоставления; - направить заявление об отзыве согласия в письменной или электронной форме.</w:t>
      </w:r>
      <w:r w:rsidR="002E3F0D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  <w:lang w:val="ru-RU"/>
        </w:rPr>
        <w:t>Отзыв согласия не влияет на правомерность обработки данных до момента получения заявления об отзыве.</w:t>
      </w:r>
    </w:p>
    <w:p w14:paraId="33B423F3" w14:textId="7CF15AB8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з) Право на защиту от автоматизированной обработки:</w:t>
      </w:r>
      <w:r w:rsidRPr="000D2510">
        <w:rPr>
          <w:rFonts w:ascii="Times New Roman" w:hAnsi="Times New Roman" w:cs="Times New Roman"/>
          <w:lang w:val="ru-RU"/>
        </w:rPr>
        <w:t xml:space="preserve"> </w:t>
      </w:r>
      <w:r w:rsidR="002E3F0D">
        <w:rPr>
          <w:rFonts w:ascii="Times New Roman" w:hAnsi="Times New Roman" w:cs="Times New Roman"/>
          <w:lang w:val="ru-RU"/>
        </w:rPr>
        <w:t>в</w:t>
      </w:r>
      <w:r w:rsidRPr="000D2510">
        <w:rPr>
          <w:rFonts w:ascii="Times New Roman" w:hAnsi="Times New Roman" w:cs="Times New Roman"/>
          <w:lang w:val="ru-RU"/>
        </w:rPr>
        <w:t xml:space="preserve"> соответствии с ФЗ-152, Пользователь имеет право не быть объектом решения, основанного только на автоматизированной обработке персональных данных.</w:t>
      </w:r>
    </w:p>
    <w:p w14:paraId="7D9DB35B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и) Право на судебную защиту:</w:t>
      </w:r>
      <w:r w:rsidRPr="000D2510">
        <w:rPr>
          <w:rFonts w:ascii="Times New Roman" w:hAnsi="Times New Roman" w:cs="Times New Roman"/>
          <w:lang w:val="ru-RU"/>
        </w:rPr>
        <w:t xml:space="preserve"> - Обратиться в судебные органы при нарушении своих прав; - обратиться в Роскомнадзор с жалобой на Оператора; - потребовать возмещения убытков и морального вреда в соответствии с законодательством РФ.</w:t>
      </w:r>
    </w:p>
    <w:p w14:paraId="25F69429" w14:textId="5A4F7111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lastRenderedPageBreak/>
        <w:t>1</w:t>
      </w:r>
      <w:r w:rsidR="00401905">
        <w:rPr>
          <w:rFonts w:ascii="Times New Roman" w:hAnsi="Times New Roman" w:cs="Times New Roman"/>
          <w:lang w:val="ru-RU"/>
        </w:rPr>
        <w:t>0</w:t>
      </w:r>
      <w:r w:rsidRPr="000D2510">
        <w:rPr>
          <w:rFonts w:ascii="Times New Roman" w:hAnsi="Times New Roman" w:cs="Times New Roman"/>
          <w:lang w:val="ru-RU"/>
        </w:rPr>
        <w:t>.2. Все перечисленные права реализуются Пользователем в соответствии с требованиями ФЗ-152 и действующим законодательством Российской Федерации.</w:t>
      </w:r>
    </w:p>
    <w:p w14:paraId="33CCB118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2" w:name="X4307dca58877807142d17f9d69fca9676020d29"/>
      <w:bookmarkEnd w:id="11"/>
    </w:p>
    <w:p w14:paraId="040CACBD" w14:textId="34B18B4B" w:rsidR="00670047" w:rsidRPr="000D2510" w:rsidRDefault="0000000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1</w:t>
      </w:r>
      <w:r w:rsidR="00401905">
        <w:rPr>
          <w:rFonts w:ascii="Times New Roman" w:hAnsi="Times New Roman" w:cs="Times New Roman"/>
          <w:color w:val="auto"/>
          <w:sz w:val="24"/>
          <w:szCs w:val="24"/>
          <w:lang w:val="ru-RU"/>
        </w:rPr>
        <w:t>1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ПРОЦЕДУРА РЕАЛИЗАЦИИ ПРАВ СУБЪЕКТА ПЕРСОНАЛЬНЫХ ДАННЫХ</w:t>
      </w:r>
    </w:p>
    <w:p w14:paraId="754B7B3D" w14:textId="2C2BD397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1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0D2510">
        <w:rPr>
          <w:rFonts w:ascii="Times New Roman" w:hAnsi="Times New Roman" w:cs="Times New Roman"/>
          <w:b/>
          <w:bCs/>
          <w:lang w:val="ru-RU"/>
        </w:rPr>
        <w:t>Способы обращения:</w:t>
      </w:r>
    </w:p>
    <w:p w14:paraId="6BC3D648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Для реализации своих прав в отношении персональных данных Пользователь может обратиться к Оператору следующими способами:</w:t>
      </w:r>
    </w:p>
    <w:p w14:paraId="53008390" w14:textId="42DC03AC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а) Через форму обратной связи на Сайте</w:t>
      </w:r>
      <w:r w:rsidRPr="000D2510">
        <w:rPr>
          <w:rFonts w:ascii="Times New Roman" w:hAnsi="Times New Roman" w:cs="Times New Roman"/>
          <w:lang w:val="ru-RU"/>
        </w:rPr>
        <w:t xml:space="preserve"> </w:t>
      </w:r>
    </w:p>
    <w:p w14:paraId="5CF7EFFA" w14:textId="64FD8115" w:rsidR="00670047" w:rsidRPr="009D3AA1" w:rsidRDefault="009D3AA1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б</w:t>
      </w:r>
      <w:r w:rsidR="00000000" w:rsidRPr="000D2510">
        <w:rPr>
          <w:rFonts w:ascii="Times New Roman" w:hAnsi="Times New Roman" w:cs="Times New Roman"/>
          <w:b/>
          <w:bCs/>
          <w:lang w:val="ru-RU"/>
        </w:rPr>
        <w:t>) По электронной почте:</w:t>
      </w:r>
      <w:r w:rsidR="00000000" w:rsidRPr="000D2510">
        <w:rPr>
          <w:rFonts w:ascii="Times New Roman" w:hAnsi="Times New Roman" w:cs="Times New Roman"/>
          <w:lang w:val="ru-RU"/>
        </w:rPr>
        <w:t xml:space="preserve"> </w:t>
      </w:r>
      <w:proofErr w:type="spellStart"/>
      <w:r>
        <w:t>chistobratya</w:t>
      </w:r>
      <w:proofErr w:type="spellEnd"/>
      <w:r w:rsidRPr="009D3AA1">
        <w:rPr>
          <w:lang w:val="ru-RU"/>
        </w:rPr>
        <w:t>@</w:t>
      </w:r>
      <w:proofErr w:type="spellStart"/>
      <w:r>
        <w:t>yandex</w:t>
      </w:r>
      <w:proofErr w:type="spellEnd"/>
      <w:r w:rsidRPr="009D3AA1">
        <w:rPr>
          <w:lang w:val="ru-RU"/>
        </w:rPr>
        <w:t>.</w:t>
      </w:r>
      <w:proofErr w:type="spellStart"/>
      <w:r>
        <w:t>ru</w:t>
      </w:r>
      <w:proofErr w:type="spellEnd"/>
    </w:p>
    <w:p w14:paraId="4F371E65" w14:textId="308A6485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1</w:t>
      </w:r>
      <w:r w:rsidRPr="000D2510">
        <w:rPr>
          <w:rFonts w:ascii="Times New Roman" w:hAnsi="Times New Roman" w:cs="Times New Roman"/>
          <w:lang w:val="ru-RU"/>
        </w:rPr>
        <w:t xml:space="preserve">.2. </w:t>
      </w:r>
      <w:r w:rsidRPr="000D2510">
        <w:rPr>
          <w:rFonts w:ascii="Times New Roman" w:hAnsi="Times New Roman" w:cs="Times New Roman"/>
          <w:b/>
          <w:bCs/>
          <w:lang w:val="ru-RU"/>
        </w:rPr>
        <w:t>Требования к запросу:</w:t>
      </w:r>
    </w:p>
    <w:p w14:paraId="1095DF89" w14:textId="217FE760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Запрос Пользователя должен содержать: </w:t>
      </w:r>
      <w:r w:rsidR="002E3F0D">
        <w:rPr>
          <w:rFonts w:ascii="Times New Roman" w:hAnsi="Times New Roman" w:cs="Times New Roman"/>
          <w:lang w:val="ru-RU"/>
        </w:rPr>
        <w:t>ф</w:t>
      </w:r>
      <w:r w:rsidRPr="000D2510">
        <w:rPr>
          <w:rFonts w:ascii="Times New Roman" w:hAnsi="Times New Roman" w:cs="Times New Roman"/>
          <w:lang w:val="ru-RU"/>
        </w:rPr>
        <w:t xml:space="preserve">амилию, имя и отчество Пользователя; информацию для идентификации (адрес электронной почты, номер телефона, регистрационные данные в системе); четкое описание прав, которые Пользователь желает реализовать; </w:t>
      </w:r>
      <w:r w:rsidR="002E3F0D">
        <w:rPr>
          <w:rFonts w:ascii="Times New Roman" w:hAnsi="Times New Roman" w:cs="Times New Roman"/>
          <w:lang w:val="ru-RU"/>
        </w:rPr>
        <w:t xml:space="preserve">данные </w:t>
      </w:r>
      <w:r w:rsidRPr="000D2510">
        <w:rPr>
          <w:rFonts w:ascii="Times New Roman" w:hAnsi="Times New Roman" w:cs="Times New Roman"/>
          <w:lang w:val="ru-RU"/>
        </w:rPr>
        <w:t>документа, удостоверяющего личность (при направлении письмом по почте или при необходимости); дату направления запроса; подпись (при направлении письмом).</w:t>
      </w:r>
    </w:p>
    <w:p w14:paraId="60AD5240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При направлении запроса в электронной форме может быть использована электронная подпись либо пароль Пользователя от личного кабинета как подтверждение личности.</w:t>
      </w:r>
    </w:p>
    <w:p w14:paraId="7AF018A6" w14:textId="40FFDB9D" w:rsidR="00670047" w:rsidRPr="000D2510" w:rsidRDefault="00000000" w:rsidP="002E3F0D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1</w:t>
      </w:r>
      <w:r w:rsidRPr="000D2510">
        <w:rPr>
          <w:rFonts w:ascii="Times New Roman" w:hAnsi="Times New Roman" w:cs="Times New Roman"/>
          <w:lang w:val="ru-RU"/>
        </w:rPr>
        <w:t>.3. Оператор обязан рассмотреть запрос Пользователя в соответствии со сроками, установленными ФЗ-152, а именно:</w:t>
      </w:r>
      <w:r w:rsidR="002E3F0D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  <w:b/>
          <w:bCs/>
          <w:lang w:val="ru-RU"/>
        </w:rPr>
        <w:t>30 дней</w:t>
      </w:r>
      <w:r w:rsidRPr="000D2510">
        <w:rPr>
          <w:rFonts w:ascii="Times New Roman" w:hAnsi="Times New Roman" w:cs="Times New Roman"/>
          <w:lang w:val="ru-RU"/>
        </w:rPr>
        <w:t xml:space="preserve"> с момента поступления запроса – основной срок для предоставления ответа;</w:t>
      </w:r>
      <w:r w:rsidR="002E3F0D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  <w:lang w:val="ru-RU"/>
        </w:rPr>
        <w:t>срок может быть продлен в сложных случаях, о чем Оператор уведомляет Пользователя в письменной форме.</w:t>
      </w:r>
    </w:p>
    <w:p w14:paraId="48B0B5B6" w14:textId="6FC00904" w:rsidR="00670047" w:rsidRPr="000D2510" w:rsidRDefault="00000000" w:rsidP="002E3F0D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1</w:t>
      </w:r>
      <w:r w:rsidRPr="000D2510">
        <w:rPr>
          <w:rFonts w:ascii="Times New Roman" w:hAnsi="Times New Roman" w:cs="Times New Roman"/>
          <w:lang w:val="ru-RU"/>
        </w:rPr>
        <w:t xml:space="preserve">.4. Оператор направляет ответ Пользователю: </w:t>
      </w:r>
      <w:r w:rsidR="002E3F0D">
        <w:rPr>
          <w:rFonts w:ascii="Times New Roman" w:hAnsi="Times New Roman" w:cs="Times New Roman"/>
          <w:lang w:val="ru-RU"/>
        </w:rPr>
        <w:t>н</w:t>
      </w:r>
      <w:r w:rsidRPr="000D2510">
        <w:rPr>
          <w:rFonts w:ascii="Times New Roman" w:hAnsi="Times New Roman" w:cs="Times New Roman"/>
          <w:lang w:val="ru-RU"/>
        </w:rPr>
        <w:t>а указанный адрес электронной почты (при направлении запроса в электронной форме); заказным письмом с уведомлением о вручении (при направлении письма по почте); через встроенную систему сообщений Платформы (если запрос направлен через Платформу).</w:t>
      </w:r>
    </w:p>
    <w:p w14:paraId="3E37F3EA" w14:textId="2CF4E978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1</w:t>
      </w:r>
      <w:r w:rsidRPr="000D2510">
        <w:rPr>
          <w:rFonts w:ascii="Times New Roman" w:hAnsi="Times New Roman" w:cs="Times New Roman"/>
          <w:lang w:val="ru-RU"/>
        </w:rPr>
        <w:t xml:space="preserve">.5. </w:t>
      </w:r>
      <w:r w:rsidRPr="000D2510">
        <w:rPr>
          <w:rFonts w:ascii="Times New Roman" w:hAnsi="Times New Roman" w:cs="Times New Roman"/>
          <w:b/>
          <w:bCs/>
          <w:lang w:val="ru-RU"/>
        </w:rPr>
        <w:t>Исключения и ограничения:</w:t>
      </w:r>
    </w:p>
    <w:p w14:paraId="0C2AB494" w14:textId="154D1A34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Оператор может отклонить запрос Пользователя, если: запрос явно необоснован или чрезмерен; предоставление информации противоречит законодательству РФ; реализация прав может нарушить права и интересы других лиц; запрос не содержит достаточной информации для идентификации Пользователя.</w:t>
      </w:r>
      <w:r w:rsidR="002E3F0D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  <w:lang w:val="ru-RU"/>
        </w:rPr>
        <w:t>В случае отклонения запроса Оператор направляет Пользователю письменное объяснение причин отклонения.</w:t>
      </w:r>
    </w:p>
    <w:p w14:paraId="5D5E4BAF" w14:textId="27065C92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1</w:t>
      </w:r>
      <w:r w:rsidRPr="000D2510">
        <w:rPr>
          <w:rFonts w:ascii="Times New Roman" w:hAnsi="Times New Roman" w:cs="Times New Roman"/>
          <w:lang w:val="ru-RU"/>
        </w:rPr>
        <w:t>.6. Если Пользователь не согласен с ответом или действиями Оператора, он может обратиться в Роскомнадзор или судебные органы в соответствии с законодательством Р</w:t>
      </w:r>
      <w:r w:rsidR="002E3F0D">
        <w:rPr>
          <w:rFonts w:ascii="Times New Roman" w:hAnsi="Times New Roman" w:cs="Times New Roman"/>
          <w:lang w:val="ru-RU"/>
        </w:rPr>
        <w:t>Ф</w:t>
      </w:r>
      <w:r w:rsidRPr="000D2510">
        <w:rPr>
          <w:rFonts w:ascii="Times New Roman" w:hAnsi="Times New Roman" w:cs="Times New Roman"/>
          <w:lang w:val="ru-RU"/>
        </w:rPr>
        <w:t>.</w:t>
      </w:r>
    </w:p>
    <w:p w14:paraId="113A7AB4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3" w:name="обработка-данных-лиц-не-достигших-18-лет"/>
      <w:bookmarkEnd w:id="12"/>
    </w:p>
    <w:p w14:paraId="28E14327" w14:textId="17CD3D49" w:rsidR="00670047" w:rsidRPr="000D2510" w:rsidRDefault="0000000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1</w:t>
      </w:r>
      <w:r w:rsidR="00401905">
        <w:rPr>
          <w:rFonts w:ascii="Times New Roman" w:hAnsi="Times New Roman" w:cs="Times New Roman"/>
          <w:color w:val="auto"/>
          <w:sz w:val="24"/>
          <w:szCs w:val="24"/>
          <w:lang w:val="ru-RU"/>
        </w:rPr>
        <w:t>2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ОБРАБОТКА ДАННЫХ ЛИЦ, НЕ ДОСТИГШИХ 18 ЛЕТ</w:t>
      </w:r>
    </w:p>
    <w:p w14:paraId="18EF220D" w14:textId="69C3FB7D" w:rsidR="00670047" w:rsidRPr="000D2510" w:rsidRDefault="00000000" w:rsidP="002E3F0D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2</w:t>
      </w:r>
      <w:r w:rsidRPr="000D2510">
        <w:rPr>
          <w:rFonts w:ascii="Times New Roman" w:hAnsi="Times New Roman" w:cs="Times New Roman"/>
          <w:lang w:val="ru-RU"/>
        </w:rPr>
        <w:t>.1. Платформа предназначена исключительно для использования совершеннолетними (лицами, достигшими 18 лет), дееспособными физическими лицами.</w:t>
      </w:r>
    </w:p>
    <w:p w14:paraId="1C78B896" w14:textId="2B0121B1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2</w:t>
      </w:r>
      <w:r w:rsidRPr="000D2510">
        <w:rPr>
          <w:rFonts w:ascii="Times New Roman" w:hAnsi="Times New Roman" w:cs="Times New Roman"/>
          <w:lang w:val="ru-RU"/>
        </w:rPr>
        <w:t>.2. Регистрация и использование Платформы лицами, не достигшими 18 лет, запрещены. Пользователь при регистрации гарантирует, что он достиг возраста 18 лет и обладает дееспособностью.</w:t>
      </w:r>
    </w:p>
    <w:p w14:paraId="7483D307" w14:textId="75F8C2A6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2</w:t>
      </w:r>
      <w:r w:rsidRPr="000D2510">
        <w:rPr>
          <w:rFonts w:ascii="Times New Roman" w:hAnsi="Times New Roman" w:cs="Times New Roman"/>
          <w:lang w:val="ru-RU"/>
        </w:rPr>
        <w:t xml:space="preserve">.3. Оператор не осуществляет целенаправленную обработку персональных данных несовершеннолетних лиц. Оператор не собирает </w:t>
      </w:r>
      <w:r w:rsidR="002E3F0D">
        <w:rPr>
          <w:rFonts w:ascii="Times New Roman" w:hAnsi="Times New Roman" w:cs="Times New Roman"/>
          <w:lang w:val="ru-RU"/>
        </w:rPr>
        <w:t xml:space="preserve">данные </w:t>
      </w:r>
      <w:r w:rsidRPr="000D2510">
        <w:rPr>
          <w:rFonts w:ascii="Times New Roman" w:hAnsi="Times New Roman" w:cs="Times New Roman"/>
          <w:lang w:val="ru-RU"/>
        </w:rPr>
        <w:t>пользователей младше 18 лет.</w:t>
      </w:r>
    </w:p>
    <w:p w14:paraId="1FAA6571" w14:textId="77777777" w:rsidR="002E3F0D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2</w:t>
      </w:r>
      <w:r w:rsidRPr="000D2510">
        <w:rPr>
          <w:rFonts w:ascii="Times New Roman" w:hAnsi="Times New Roman" w:cs="Times New Roman"/>
          <w:lang w:val="ru-RU"/>
        </w:rPr>
        <w:t>.4. В случае если Оператор выяснит, что персональные данные принадлежат лицу, не достигшему 18 лет, Оператор имеет право:</w:t>
      </w:r>
    </w:p>
    <w:p w14:paraId="1264C5E7" w14:textId="77777777" w:rsidR="002E3F0D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- немедленно удалить учетную запись такого лица; </w:t>
      </w:r>
    </w:p>
    <w:p w14:paraId="7A535952" w14:textId="77777777" w:rsidR="002E3F0D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- удалить все персональные данные такого лица; </w:t>
      </w:r>
    </w:p>
    <w:p w14:paraId="544F1DF0" w14:textId="7A3C6749" w:rsidR="002E3F0D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- ограничить доступ к Платформе; </w:t>
      </w:r>
    </w:p>
    <w:p w14:paraId="3E1771CB" w14:textId="3F08EBE9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- направить уведомление родителю или законному представителю несовершеннолетнего.</w:t>
      </w:r>
    </w:p>
    <w:p w14:paraId="2475609A" w14:textId="6FF656F3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2</w:t>
      </w:r>
      <w:r w:rsidRPr="000D2510">
        <w:rPr>
          <w:rFonts w:ascii="Times New Roman" w:hAnsi="Times New Roman" w:cs="Times New Roman"/>
          <w:lang w:val="ru-RU"/>
        </w:rPr>
        <w:t>.5. Пользователь несет ответственность за предоставление ложной информации о возрасте.</w:t>
      </w:r>
    </w:p>
    <w:p w14:paraId="3D245CFE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4" w:name="X9304be60397031257012875a647e48c04c1d49d"/>
      <w:bookmarkEnd w:id="13"/>
    </w:p>
    <w:p w14:paraId="2F6C635F" w14:textId="07181B7B" w:rsidR="00670047" w:rsidRPr="000D2510" w:rsidRDefault="0000000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1</w:t>
      </w:r>
      <w:r w:rsidR="00401905">
        <w:rPr>
          <w:rFonts w:ascii="Times New Roman" w:hAnsi="Times New Roman" w:cs="Times New Roman"/>
          <w:color w:val="auto"/>
          <w:sz w:val="24"/>
          <w:szCs w:val="24"/>
          <w:lang w:val="ru-RU"/>
        </w:rPr>
        <w:t>3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 xml:space="preserve">. </w:t>
      </w:r>
      <w:r w:rsidRPr="000D2510">
        <w:rPr>
          <w:rFonts w:ascii="Times New Roman" w:hAnsi="Times New Roman" w:cs="Times New Roman"/>
          <w:color w:val="auto"/>
          <w:sz w:val="24"/>
          <w:szCs w:val="24"/>
        </w:rPr>
        <w:t>COOKIES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, ПИКСЕЛИ И ТЕХНОЛОГИИ ОТСЛЕЖИВАНИЯ</w:t>
      </w:r>
    </w:p>
    <w:p w14:paraId="6C2D0974" w14:textId="1741E3F5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 xml:space="preserve">.1. </w:t>
      </w:r>
      <w:r w:rsidRPr="000D2510">
        <w:rPr>
          <w:rFonts w:ascii="Times New Roman" w:hAnsi="Times New Roman" w:cs="Times New Roman"/>
          <w:b/>
          <w:bCs/>
          <w:lang w:val="ru-RU"/>
        </w:rPr>
        <w:t xml:space="preserve">Использование </w:t>
      </w:r>
      <w:r w:rsidRPr="000D2510">
        <w:rPr>
          <w:rFonts w:ascii="Times New Roman" w:hAnsi="Times New Roman" w:cs="Times New Roman"/>
          <w:b/>
          <w:bCs/>
        </w:rPr>
        <w:t>cookies</w:t>
      </w:r>
      <w:r w:rsidRPr="000D2510">
        <w:rPr>
          <w:rFonts w:ascii="Times New Roman" w:hAnsi="Times New Roman" w:cs="Times New Roman"/>
          <w:b/>
          <w:bCs/>
          <w:lang w:val="ru-RU"/>
        </w:rPr>
        <w:t>:</w:t>
      </w:r>
    </w:p>
    <w:p w14:paraId="16D08E18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 xml:space="preserve">Платформа использует технологию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для улучшения пользовательского опыта, аналитики трафика и персонализации функций.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– это небольшие текстовые файлы, сохраняемые на устройстве Пользователя.</w:t>
      </w:r>
    </w:p>
    <w:p w14:paraId="59E7F85F" w14:textId="17EA08CC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 xml:space="preserve">.2. </w:t>
      </w:r>
      <w:r w:rsidRPr="000D2510">
        <w:rPr>
          <w:rFonts w:ascii="Times New Roman" w:hAnsi="Times New Roman" w:cs="Times New Roman"/>
          <w:b/>
          <w:bCs/>
          <w:lang w:val="ru-RU"/>
        </w:rPr>
        <w:t xml:space="preserve">Типы используемых </w:t>
      </w:r>
      <w:r w:rsidRPr="000D2510">
        <w:rPr>
          <w:rFonts w:ascii="Times New Roman" w:hAnsi="Times New Roman" w:cs="Times New Roman"/>
          <w:b/>
          <w:bCs/>
        </w:rPr>
        <w:t>cookies</w:t>
      </w:r>
      <w:r w:rsidRPr="000D2510">
        <w:rPr>
          <w:rFonts w:ascii="Times New Roman" w:hAnsi="Times New Roman" w:cs="Times New Roman"/>
          <w:b/>
          <w:bCs/>
          <w:lang w:val="ru-RU"/>
        </w:rPr>
        <w:t>:</w:t>
      </w:r>
    </w:p>
    <w:p w14:paraId="3330438E" w14:textId="59E22AA0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 xml:space="preserve">а) Необходимые </w:t>
      </w:r>
      <w:r w:rsidRPr="000D2510">
        <w:rPr>
          <w:rFonts w:ascii="Times New Roman" w:hAnsi="Times New Roman" w:cs="Times New Roman"/>
          <w:b/>
          <w:bCs/>
        </w:rPr>
        <w:t>cookies</w:t>
      </w:r>
      <w:r w:rsidRPr="000D2510">
        <w:rPr>
          <w:rFonts w:ascii="Times New Roman" w:hAnsi="Times New Roman" w:cs="Times New Roman"/>
          <w:b/>
          <w:bCs/>
          <w:lang w:val="ru-RU"/>
        </w:rPr>
        <w:t>:</w:t>
      </w:r>
      <w:r w:rsidRPr="000D2510">
        <w:rPr>
          <w:rFonts w:ascii="Times New Roman" w:hAnsi="Times New Roman" w:cs="Times New Roman"/>
          <w:lang w:val="ru-RU"/>
        </w:rPr>
        <w:t xml:space="preserve"> </w:t>
      </w:r>
      <w:r w:rsidR="002E3F0D">
        <w:rPr>
          <w:rFonts w:ascii="Times New Roman" w:hAnsi="Times New Roman" w:cs="Times New Roman"/>
          <w:lang w:val="ru-RU"/>
        </w:rPr>
        <w:t>д</w:t>
      </w:r>
      <w:r w:rsidRPr="000D2510">
        <w:rPr>
          <w:rFonts w:ascii="Times New Roman" w:hAnsi="Times New Roman" w:cs="Times New Roman"/>
          <w:lang w:val="ru-RU"/>
        </w:rPr>
        <w:t>ля обеспечения безопасности и аутентификации; для функционирования основных функций Платформы; для сохранения выбора языка и настроек.</w:t>
      </w:r>
    </w:p>
    <w:p w14:paraId="5D9C7FC4" w14:textId="55CC86B4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 xml:space="preserve">б) Аналитические </w:t>
      </w:r>
      <w:r w:rsidRPr="000D2510">
        <w:rPr>
          <w:rFonts w:ascii="Times New Roman" w:hAnsi="Times New Roman" w:cs="Times New Roman"/>
          <w:b/>
          <w:bCs/>
        </w:rPr>
        <w:t>cookies</w:t>
      </w:r>
      <w:r w:rsidRPr="000D2510">
        <w:rPr>
          <w:rFonts w:ascii="Times New Roman" w:hAnsi="Times New Roman" w:cs="Times New Roman"/>
          <w:b/>
          <w:bCs/>
          <w:lang w:val="ru-RU"/>
        </w:rPr>
        <w:t>:</w:t>
      </w:r>
      <w:r w:rsidRPr="000D2510">
        <w:rPr>
          <w:rFonts w:ascii="Times New Roman" w:hAnsi="Times New Roman" w:cs="Times New Roman"/>
          <w:lang w:val="ru-RU"/>
        </w:rPr>
        <w:t xml:space="preserve"> </w:t>
      </w:r>
      <w:r w:rsidR="002E3F0D">
        <w:rPr>
          <w:rFonts w:ascii="Times New Roman" w:hAnsi="Times New Roman" w:cs="Times New Roman"/>
          <w:lang w:val="ru-RU"/>
        </w:rPr>
        <w:t>д</w:t>
      </w:r>
      <w:r w:rsidRPr="000D2510">
        <w:rPr>
          <w:rFonts w:ascii="Times New Roman" w:hAnsi="Times New Roman" w:cs="Times New Roman"/>
          <w:lang w:val="ru-RU"/>
        </w:rPr>
        <w:t>ля анализа использования Платформы; для отслеживания траффика и источников; для улучшения функционала.</w:t>
      </w:r>
    </w:p>
    <w:p w14:paraId="57DE7298" w14:textId="693C4979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 xml:space="preserve">в) Функциональные </w:t>
      </w:r>
      <w:r w:rsidRPr="000D2510">
        <w:rPr>
          <w:rFonts w:ascii="Times New Roman" w:hAnsi="Times New Roman" w:cs="Times New Roman"/>
          <w:b/>
          <w:bCs/>
        </w:rPr>
        <w:t>cookies</w:t>
      </w:r>
      <w:r w:rsidRPr="000D2510">
        <w:rPr>
          <w:rFonts w:ascii="Times New Roman" w:hAnsi="Times New Roman" w:cs="Times New Roman"/>
          <w:b/>
          <w:bCs/>
          <w:lang w:val="ru-RU"/>
        </w:rPr>
        <w:t>:</w:t>
      </w:r>
      <w:r w:rsidRPr="000D2510">
        <w:rPr>
          <w:rFonts w:ascii="Times New Roman" w:hAnsi="Times New Roman" w:cs="Times New Roman"/>
          <w:lang w:val="ru-RU"/>
        </w:rPr>
        <w:t xml:space="preserve"> </w:t>
      </w:r>
      <w:r w:rsidR="002E3F0D">
        <w:rPr>
          <w:rFonts w:ascii="Times New Roman" w:hAnsi="Times New Roman" w:cs="Times New Roman"/>
          <w:lang w:val="ru-RU"/>
        </w:rPr>
        <w:t>д</w:t>
      </w:r>
      <w:r w:rsidRPr="000D2510">
        <w:rPr>
          <w:rFonts w:ascii="Times New Roman" w:hAnsi="Times New Roman" w:cs="Times New Roman"/>
          <w:lang w:val="ru-RU"/>
        </w:rPr>
        <w:t>ля сохранения предпочтений Пользователя; для персонализации контента.</w:t>
      </w:r>
    </w:p>
    <w:p w14:paraId="0BDF1CBF" w14:textId="728226E6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 xml:space="preserve">г) Маркетинговые </w:t>
      </w:r>
      <w:r w:rsidRPr="000D2510">
        <w:rPr>
          <w:rFonts w:ascii="Times New Roman" w:hAnsi="Times New Roman" w:cs="Times New Roman"/>
          <w:b/>
          <w:bCs/>
        </w:rPr>
        <w:t>cookies</w:t>
      </w:r>
      <w:r w:rsidRPr="000D2510">
        <w:rPr>
          <w:rFonts w:ascii="Times New Roman" w:hAnsi="Times New Roman" w:cs="Times New Roman"/>
          <w:b/>
          <w:bCs/>
          <w:lang w:val="ru-RU"/>
        </w:rPr>
        <w:t>:</w:t>
      </w:r>
      <w:r w:rsidRPr="000D2510">
        <w:rPr>
          <w:rFonts w:ascii="Times New Roman" w:hAnsi="Times New Roman" w:cs="Times New Roman"/>
          <w:lang w:val="ru-RU"/>
        </w:rPr>
        <w:t xml:space="preserve"> </w:t>
      </w:r>
      <w:r w:rsidR="002E3F0D">
        <w:rPr>
          <w:rFonts w:ascii="Times New Roman" w:hAnsi="Times New Roman" w:cs="Times New Roman"/>
          <w:lang w:val="ru-RU"/>
        </w:rPr>
        <w:t>д</w:t>
      </w:r>
      <w:r w:rsidRPr="000D2510">
        <w:rPr>
          <w:rFonts w:ascii="Times New Roman" w:hAnsi="Times New Roman" w:cs="Times New Roman"/>
          <w:lang w:val="ru-RU"/>
        </w:rPr>
        <w:t>ля отслеживания эффективности маркетинговых кампаний.</w:t>
      </w:r>
    </w:p>
    <w:p w14:paraId="2DE31ABF" w14:textId="2E2B7016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 xml:space="preserve">.3. Пользователь может управлять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через настройки браузера: </w:t>
      </w:r>
      <w:r w:rsidR="002E3F0D">
        <w:rPr>
          <w:rFonts w:ascii="Times New Roman" w:hAnsi="Times New Roman" w:cs="Times New Roman"/>
          <w:lang w:val="ru-RU"/>
        </w:rPr>
        <w:t>р</w:t>
      </w:r>
      <w:r w:rsidRPr="000D2510">
        <w:rPr>
          <w:rFonts w:ascii="Times New Roman" w:hAnsi="Times New Roman" w:cs="Times New Roman"/>
          <w:lang w:val="ru-RU"/>
        </w:rPr>
        <w:t xml:space="preserve">азрешить все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; разрешить только необходимые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; отклонить все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(может привести к ограничению функционала).</w:t>
      </w:r>
      <w:r w:rsidR="002E3F0D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  <w:lang w:val="ru-RU"/>
        </w:rPr>
        <w:t xml:space="preserve">При первом посещении Платформы Пользователь уведомляется об использовании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и может выбрать предпочитаемые параметры.</w:t>
      </w:r>
    </w:p>
    <w:p w14:paraId="386FE3D0" w14:textId="3B2FA721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 xml:space="preserve">.4. Платформа также может использовать: </w:t>
      </w:r>
      <w:r w:rsidR="002E3F0D">
        <w:rPr>
          <w:rFonts w:ascii="Times New Roman" w:hAnsi="Times New Roman" w:cs="Times New Roman"/>
          <w:lang w:val="ru-RU"/>
        </w:rPr>
        <w:t>п</w:t>
      </w:r>
      <w:r w:rsidRPr="000D2510">
        <w:rPr>
          <w:rFonts w:ascii="Times New Roman" w:hAnsi="Times New Roman" w:cs="Times New Roman"/>
          <w:lang w:val="ru-RU"/>
        </w:rPr>
        <w:t xml:space="preserve">иксели отслеживания для аналитики; </w:t>
      </w:r>
      <w:r w:rsidRPr="000D2510">
        <w:rPr>
          <w:rFonts w:ascii="Times New Roman" w:hAnsi="Times New Roman" w:cs="Times New Roman"/>
        </w:rPr>
        <w:t>UTM</w:t>
      </w:r>
      <w:r w:rsidRPr="000D2510">
        <w:rPr>
          <w:rFonts w:ascii="Times New Roman" w:hAnsi="Times New Roman" w:cs="Times New Roman"/>
          <w:lang w:val="ru-RU"/>
        </w:rPr>
        <w:t>-метки для определения источников трафика; веб-аналитику для отслеживания поведения пользователей.</w:t>
      </w:r>
    </w:p>
    <w:p w14:paraId="37837150" w14:textId="4E4903EF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3</w:t>
      </w:r>
      <w:r w:rsidRPr="000D2510">
        <w:rPr>
          <w:rFonts w:ascii="Times New Roman" w:hAnsi="Times New Roman" w:cs="Times New Roman"/>
          <w:lang w:val="ru-RU"/>
        </w:rPr>
        <w:t xml:space="preserve">.5. Все данные, собираемые посредством </w:t>
      </w:r>
      <w:r w:rsidRPr="000D2510">
        <w:rPr>
          <w:rFonts w:ascii="Times New Roman" w:hAnsi="Times New Roman" w:cs="Times New Roman"/>
        </w:rPr>
        <w:t>cookies</w:t>
      </w:r>
      <w:r w:rsidRPr="000D2510">
        <w:rPr>
          <w:rFonts w:ascii="Times New Roman" w:hAnsi="Times New Roman" w:cs="Times New Roman"/>
          <w:lang w:val="ru-RU"/>
        </w:rPr>
        <w:t xml:space="preserve"> и пиксель-трекинга, обрабатываются в соответствии с принципами и целями, указанными в настоящей Политике.</w:t>
      </w:r>
    </w:p>
    <w:p w14:paraId="639ADC0C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5" w:name="ссылки-на-третьи-сайты"/>
      <w:bookmarkEnd w:id="14"/>
    </w:p>
    <w:p w14:paraId="120D0CEE" w14:textId="5032ED16" w:rsidR="00670047" w:rsidRPr="000D2510" w:rsidRDefault="0000000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1</w:t>
      </w:r>
      <w:r w:rsidR="00401905">
        <w:rPr>
          <w:rFonts w:ascii="Times New Roman" w:hAnsi="Times New Roman" w:cs="Times New Roman"/>
          <w:color w:val="auto"/>
          <w:sz w:val="24"/>
          <w:szCs w:val="24"/>
          <w:lang w:val="ru-RU"/>
        </w:rPr>
        <w:t>4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ССЫЛКИ НА ТРЕТЬИ САЙТЫ</w:t>
      </w:r>
    </w:p>
    <w:p w14:paraId="19B5C39B" w14:textId="38A88C9F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4</w:t>
      </w:r>
      <w:r w:rsidRPr="000D2510">
        <w:rPr>
          <w:rFonts w:ascii="Times New Roman" w:hAnsi="Times New Roman" w:cs="Times New Roman"/>
          <w:lang w:val="ru-RU"/>
        </w:rPr>
        <w:t>.1. Платформа может содержать ссылки на сторонние веб-сайты, приложения и услуги, которые не контролируются Оператором.</w:t>
      </w:r>
    </w:p>
    <w:p w14:paraId="6D1DCD2D" w14:textId="487AAEC1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4</w:t>
      </w:r>
      <w:r w:rsidRPr="000D2510">
        <w:rPr>
          <w:rFonts w:ascii="Times New Roman" w:hAnsi="Times New Roman" w:cs="Times New Roman"/>
          <w:lang w:val="ru-RU"/>
        </w:rPr>
        <w:t>.2. Оператор не несет ответственности за политику конфиденциальности и обработку персональных данных третьими сайтами.</w:t>
      </w:r>
    </w:p>
    <w:p w14:paraId="2B551635" w14:textId="7BD7351E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4</w:t>
      </w:r>
      <w:r w:rsidRPr="000D2510">
        <w:rPr>
          <w:rFonts w:ascii="Times New Roman" w:hAnsi="Times New Roman" w:cs="Times New Roman"/>
          <w:lang w:val="ru-RU"/>
        </w:rPr>
        <w:t>.3. При переходе на сторонний сайт Пользователю рекомендуется ознакомиться с политикой конфиденциальности этого сайта перед предоставлением своих персональных данных.</w:t>
      </w:r>
    </w:p>
    <w:p w14:paraId="7A41C797" w14:textId="69466303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4</w:t>
      </w:r>
      <w:r w:rsidRPr="000D2510">
        <w:rPr>
          <w:rFonts w:ascii="Times New Roman" w:hAnsi="Times New Roman" w:cs="Times New Roman"/>
          <w:lang w:val="ru-RU"/>
        </w:rPr>
        <w:t>.4. Использование ссылок на третьи сайты осуществляется Пользователем на его риск.</w:t>
      </w:r>
    </w:p>
    <w:p w14:paraId="6CF5C963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6" w:name="изменение-политики-конфиденциальности"/>
      <w:bookmarkEnd w:id="15"/>
    </w:p>
    <w:p w14:paraId="03E8C7E0" w14:textId="0E653D08" w:rsidR="00670047" w:rsidRPr="000D2510" w:rsidRDefault="00000000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1</w:t>
      </w:r>
      <w:r w:rsidR="00401905">
        <w:rPr>
          <w:rFonts w:ascii="Times New Roman" w:hAnsi="Times New Roman" w:cs="Times New Roman"/>
          <w:color w:val="auto"/>
          <w:sz w:val="24"/>
          <w:szCs w:val="24"/>
          <w:lang w:val="ru-RU"/>
        </w:rPr>
        <w:t>5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ИЗМЕНЕНИЕ ПОЛИТИКИ КОНФИДЕНЦИАЛЬНОСТИ</w:t>
      </w:r>
    </w:p>
    <w:p w14:paraId="3D75FEDF" w14:textId="1F4B9974" w:rsidR="00670047" w:rsidRPr="000D2510" w:rsidRDefault="00000000" w:rsidP="00401905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>.1. Оператор оставляет за собой право вносить изменения в настоящую Политику конфиденциальности в любой момент без предварительного уведомления.</w:t>
      </w:r>
    </w:p>
    <w:p w14:paraId="36140357" w14:textId="769CD444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 xml:space="preserve">.2. Об существенных изменениях Политики Пользователи будут уведомлены: </w:t>
      </w:r>
      <w:r w:rsidR="00401905">
        <w:rPr>
          <w:rFonts w:ascii="Times New Roman" w:hAnsi="Times New Roman" w:cs="Times New Roman"/>
          <w:lang w:val="ru-RU"/>
        </w:rPr>
        <w:t>р</w:t>
      </w:r>
      <w:r w:rsidRPr="000D2510">
        <w:rPr>
          <w:rFonts w:ascii="Times New Roman" w:hAnsi="Times New Roman" w:cs="Times New Roman"/>
          <w:lang w:val="ru-RU"/>
        </w:rPr>
        <w:t>азмещением обновленного текста Политики на Сайте; отправкой уведомления на адрес электронной почты, указанный в личном кабинете; публикацией информации об изменениях в интерфейсе Платформы; размещением уведомления в разделе «Новости» или «Объявления» Платформы.</w:t>
      </w:r>
    </w:p>
    <w:p w14:paraId="4002E8AE" w14:textId="0EEFA405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>.3. Изменения Политики вступают в силу с момента размещения обновленного текста на Платформе. Дата последнего обновления указана в начале Политики.</w:t>
      </w:r>
    </w:p>
    <w:p w14:paraId="3C2DE536" w14:textId="713CEEEC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>.4. Если Пользователь не согласен с изменениями, он вправе прекратить использование Платформы и потребовать удаления своих персональных данных на условиях, предусмотренных настоящей Политикой.</w:t>
      </w:r>
    </w:p>
    <w:p w14:paraId="073B5AFA" w14:textId="75AB04C2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1</w:t>
      </w:r>
      <w:r w:rsidR="00401905">
        <w:rPr>
          <w:rFonts w:ascii="Times New Roman" w:hAnsi="Times New Roman" w:cs="Times New Roman"/>
          <w:lang w:val="ru-RU"/>
        </w:rPr>
        <w:t>5</w:t>
      </w:r>
      <w:r w:rsidRPr="000D2510">
        <w:rPr>
          <w:rFonts w:ascii="Times New Roman" w:hAnsi="Times New Roman" w:cs="Times New Roman"/>
          <w:lang w:val="ru-RU"/>
        </w:rPr>
        <w:t>.5. Продолжение использования Платформы после размещения изменений означает акцепт новых условий Политики.</w:t>
      </w:r>
    </w:p>
    <w:p w14:paraId="0D3841D8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7" w:name="контактная-информация-оператора"/>
      <w:bookmarkEnd w:id="16"/>
    </w:p>
    <w:p w14:paraId="61D99965" w14:textId="3D7A152B" w:rsidR="00670047" w:rsidRPr="000D2510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16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КОНТАКТНАЯ ИНФОРМАЦИЯ ОПЕРАТОРА</w:t>
      </w:r>
    </w:p>
    <w:p w14:paraId="73DE9559" w14:textId="77777777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ля вопросов, связанных с защитой персональных данных и реализацией прав субъектов данных:</w:t>
      </w:r>
    </w:p>
    <w:p w14:paraId="7764346A" w14:textId="34C172C0" w:rsidR="00670047" w:rsidRPr="000D2510" w:rsidRDefault="009D3AA1" w:rsidP="000D2510">
      <w:pPr>
        <w:pStyle w:val="Compact"/>
        <w:numPr>
          <w:ilvl w:val="0"/>
          <w:numId w:val="9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9D3AA1">
        <w:rPr>
          <w:rFonts w:ascii="Times New Roman" w:hAnsi="Times New Roman" w:cs="Times New Roman"/>
          <w:lang w:val="ru-RU"/>
        </w:rPr>
        <w:lastRenderedPageBreak/>
        <w:t>ИП МОЛОТКОВ ДЕНИС ЮРЬЕВИЧ ОГРН: 325774600812310 ИНН: 772022983626</w:t>
      </w:r>
      <w:r w:rsidRPr="009D3AA1">
        <w:rPr>
          <w:rFonts w:ascii="Times New Roman" w:hAnsi="Times New Roman" w:cs="Times New Roman"/>
          <w:lang w:val="ru-RU"/>
        </w:rPr>
        <w:br/>
      </w:r>
      <w:r w:rsidR="00000000" w:rsidRPr="002E3F0D">
        <w:rPr>
          <w:rFonts w:ascii="Times New Roman" w:hAnsi="Times New Roman" w:cs="Times New Roman"/>
          <w:lang w:val="ru-RU"/>
        </w:rPr>
        <w:t>Электронная почта:</w:t>
      </w:r>
      <w:r w:rsidR="00000000" w:rsidRPr="000D2510">
        <w:rPr>
          <w:rFonts w:ascii="Times New Roman" w:hAnsi="Times New Roman" w:cs="Times New Roman"/>
          <w:lang w:val="ru-RU"/>
        </w:rPr>
        <w:t xml:space="preserve"> </w:t>
      </w:r>
      <w:proofErr w:type="spellStart"/>
      <w:r>
        <w:t>chistobratya</w:t>
      </w:r>
      <w:proofErr w:type="spellEnd"/>
      <w:r w:rsidRPr="009D3AA1">
        <w:rPr>
          <w:lang w:val="ru-RU"/>
        </w:rPr>
        <w:t>@</w:t>
      </w:r>
      <w:proofErr w:type="spellStart"/>
      <w:r>
        <w:t>yandex</w:t>
      </w:r>
      <w:proofErr w:type="spellEnd"/>
      <w:r w:rsidRPr="009D3AA1">
        <w:rPr>
          <w:lang w:val="ru-RU"/>
        </w:rPr>
        <w:t>.</w:t>
      </w:r>
      <w:proofErr w:type="spellStart"/>
      <w:r>
        <w:t>ru</w:t>
      </w:r>
      <w:proofErr w:type="spellEnd"/>
    </w:p>
    <w:p w14:paraId="5A3BBDA4" w14:textId="78976AF5" w:rsidR="00670047" w:rsidRPr="000D2510" w:rsidRDefault="00000000" w:rsidP="000D2510">
      <w:pPr>
        <w:pStyle w:val="Compact"/>
        <w:numPr>
          <w:ilvl w:val="0"/>
          <w:numId w:val="9"/>
        </w:numPr>
        <w:spacing w:before="0" w:after="0"/>
        <w:ind w:left="0"/>
        <w:jc w:val="both"/>
        <w:rPr>
          <w:rFonts w:ascii="Times New Roman" w:hAnsi="Times New Roman" w:cs="Times New Roman"/>
          <w:lang w:val="ru-RU"/>
        </w:rPr>
      </w:pPr>
      <w:r w:rsidRPr="002E3F0D">
        <w:rPr>
          <w:rFonts w:ascii="Times New Roman" w:hAnsi="Times New Roman" w:cs="Times New Roman"/>
          <w:lang w:val="ru-RU"/>
        </w:rPr>
        <w:t>Сайт Платформы:</w:t>
      </w:r>
      <w:r w:rsidRPr="000D2510">
        <w:rPr>
          <w:rFonts w:ascii="Times New Roman" w:hAnsi="Times New Roman" w:cs="Times New Roman"/>
          <w:lang w:val="ru-RU"/>
        </w:rPr>
        <w:t xml:space="preserve"> </w:t>
      </w:r>
      <w:r w:rsidRPr="000D2510">
        <w:rPr>
          <w:rFonts w:ascii="Times New Roman" w:hAnsi="Times New Roman" w:cs="Times New Roman"/>
        </w:rPr>
        <w:t>https</w:t>
      </w:r>
      <w:r w:rsidRPr="000D2510">
        <w:rPr>
          <w:rFonts w:ascii="Times New Roman" w:hAnsi="Times New Roman" w:cs="Times New Roman"/>
          <w:lang w:val="ru-RU"/>
        </w:rPr>
        <w:t>://</w:t>
      </w:r>
      <w:proofErr w:type="spellStart"/>
      <w:r w:rsidR="009D3AA1">
        <w:rPr>
          <w:rFonts w:ascii="Times New Roman" w:hAnsi="Times New Roman" w:cs="Times New Roman"/>
        </w:rPr>
        <w:t>chistobratya</w:t>
      </w:r>
      <w:proofErr w:type="spellEnd"/>
      <w:r w:rsidR="009D3AA1" w:rsidRPr="009D3AA1">
        <w:rPr>
          <w:rFonts w:ascii="Times New Roman" w:hAnsi="Times New Roman" w:cs="Times New Roman"/>
          <w:lang w:val="ru-RU"/>
        </w:rPr>
        <w:t>.</w:t>
      </w:r>
      <w:proofErr w:type="spellStart"/>
      <w:r w:rsidR="009D3AA1">
        <w:rPr>
          <w:rFonts w:ascii="Times New Roman" w:hAnsi="Times New Roman" w:cs="Times New Roman"/>
        </w:rPr>
        <w:t>ru</w:t>
      </w:r>
      <w:proofErr w:type="spellEnd"/>
    </w:p>
    <w:p w14:paraId="00FFA2BF" w14:textId="5377C053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2E3F0D">
        <w:rPr>
          <w:rFonts w:ascii="Times New Roman" w:hAnsi="Times New Roman" w:cs="Times New Roman"/>
          <w:lang w:val="ru-RU"/>
        </w:rPr>
        <w:t>Время ответа на запросы:</w:t>
      </w:r>
      <w:r w:rsidRPr="000D2510">
        <w:rPr>
          <w:rFonts w:ascii="Times New Roman" w:hAnsi="Times New Roman" w:cs="Times New Roman"/>
          <w:lang w:val="ru-RU"/>
        </w:rPr>
        <w:t xml:space="preserve"> в соответствии со сроками, установленными ФЗ-152 (до 30 дней).</w:t>
      </w:r>
    </w:p>
    <w:p w14:paraId="5C54026E" w14:textId="77777777" w:rsidR="00401905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8" w:name="заключительные-положения"/>
      <w:bookmarkEnd w:id="17"/>
    </w:p>
    <w:p w14:paraId="7E67980A" w14:textId="17C8F2AA" w:rsidR="00670047" w:rsidRPr="000D2510" w:rsidRDefault="00401905" w:rsidP="000D2510">
      <w:pPr>
        <w:pStyle w:val="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17</w:t>
      </w:r>
      <w:r w:rsidRPr="000D2510">
        <w:rPr>
          <w:rFonts w:ascii="Times New Roman" w:hAnsi="Times New Roman" w:cs="Times New Roman"/>
          <w:color w:val="auto"/>
          <w:sz w:val="24"/>
          <w:szCs w:val="24"/>
          <w:lang w:val="ru-RU"/>
        </w:rPr>
        <w:t>. ЗАКЛЮЧИТЕЛЬНЫЕ ПОЛОЖЕНИЯ</w:t>
      </w:r>
    </w:p>
    <w:p w14:paraId="3760CF5B" w14:textId="56BAB0F6" w:rsidR="00670047" w:rsidRPr="000D2510" w:rsidRDefault="00401905" w:rsidP="00401905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7</w:t>
      </w:r>
      <w:r w:rsidRPr="000D2510">
        <w:rPr>
          <w:rFonts w:ascii="Times New Roman" w:hAnsi="Times New Roman" w:cs="Times New Roman"/>
          <w:lang w:val="ru-RU"/>
        </w:rPr>
        <w:t>.1. В случае возникновения разночтений между положениями настоящей Политики и Публичной оферты об использовании Платформы, приоритет отдается требованиям ФЗ-152 и иного действующего законодательства Российской Федерации.</w:t>
      </w:r>
    </w:p>
    <w:p w14:paraId="4764F838" w14:textId="1A5987DA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7</w:t>
      </w:r>
      <w:r w:rsidRPr="000D2510">
        <w:rPr>
          <w:rFonts w:ascii="Times New Roman" w:hAnsi="Times New Roman" w:cs="Times New Roman"/>
          <w:lang w:val="ru-RU"/>
        </w:rPr>
        <w:t>.2. Настоящая Политика конфиденциальности вместе с Публичной офертой и Согласием на обработку персональных данных представляет собой полное соглашение между Пользователем и Оператором в отношении обработки персональных данных и отменяет все предыдущие соглашения и договоренности по данному вопросу.</w:t>
      </w:r>
    </w:p>
    <w:p w14:paraId="38671161" w14:textId="3832A12B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7</w:t>
      </w:r>
      <w:r w:rsidRPr="000D2510">
        <w:rPr>
          <w:rFonts w:ascii="Times New Roman" w:hAnsi="Times New Roman" w:cs="Times New Roman"/>
          <w:lang w:val="ru-RU"/>
        </w:rPr>
        <w:t>.3. Если какое-либо положение настоящей Политики признано недействительным или не подлежащим исполнению, остальные положения продолжают действовать в полной мере. Оператор вправе заменить недействительное положение на положение, соответствующее целям исходного положения и требованиям законодательства.</w:t>
      </w:r>
    </w:p>
    <w:p w14:paraId="12F4CF09" w14:textId="69F7D58B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7</w:t>
      </w:r>
      <w:r w:rsidRPr="000D2510">
        <w:rPr>
          <w:rFonts w:ascii="Times New Roman" w:hAnsi="Times New Roman" w:cs="Times New Roman"/>
          <w:lang w:val="ru-RU"/>
        </w:rPr>
        <w:t>.4. Неиспользование Оператором своих прав в соответствии с настоящей Политикой не означает отказ от них. Оператор сохраняет все свои права и может в любой момент потребовать их реализации.</w:t>
      </w:r>
    </w:p>
    <w:p w14:paraId="191785E4" w14:textId="0F234F58" w:rsidR="00670047" w:rsidRPr="000D2510" w:rsidRDefault="00401905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7</w:t>
      </w:r>
      <w:r w:rsidRPr="000D2510">
        <w:rPr>
          <w:rFonts w:ascii="Times New Roman" w:hAnsi="Times New Roman" w:cs="Times New Roman"/>
          <w:lang w:val="ru-RU"/>
        </w:rPr>
        <w:t>.5. Все уведомления Пользователю направляются на адрес электронной почты, указанный в личном кабинете Платформы, либо размещаются в интерфейсе Платформы.</w:t>
      </w:r>
    </w:p>
    <w:p w14:paraId="5DF136CB" w14:textId="77777777" w:rsidR="000D2510" w:rsidRPr="000D2510" w:rsidRDefault="000D251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3F678AB8" w14:textId="76E22D4F" w:rsidR="00670047" w:rsidRPr="000D2510" w:rsidRDefault="0000000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СОГЛАСИЕ ПОЛЬЗОВАТЕЛЯ</w:t>
      </w:r>
    </w:p>
    <w:p w14:paraId="0241895E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lang w:val="ru-RU"/>
        </w:rPr>
        <w:t>Используя Платформу, Пользователь подтверждает, что:</w:t>
      </w:r>
    </w:p>
    <w:p w14:paraId="273F8A6E" w14:textId="77777777" w:rsidR="00670047" w:rsidRPr="000D2510" w:rsidRDefault="00000000" w:rsidP="0040190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Segoe UI Symbol" w:hAnsi="Segoe UI Symbol" w:cs="Segoe UI Symbol"/>
          <w:lang w:val="ru-RU"/>
        </w:rPr>
        <w:t>✓</w:t>
      </w:r>
      <w:r w:rsidRPr="000D2510">
        <w:rPr>
          <w:rFonts w:ascii="Times New Roman" w:hAnsi="Times New Roman" w:cs="Times New Roman"/>
          <w:lang w:val="ru-RU"/>
        </w:rPr>
        <w:t xml:space="preserve"> Ознакомился с полным текстом настоящей Политики конфиденциальности</w:t>
      </w:r>
    </w:p>
    <w:p w14:paraId="4BAE690B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Segoe UI Symbol" w:hAnsi="Segoe UI Symbol" w:cs="Segoe UI Symbol"/>
          <w:lang w:val="ru-RU"/>
        </w:rPr>
        <w:t>✓</w:t>
      </w:r>
      <w:r w:rsidRPr="000D2510">
        <w:rPr>
          <w:rFonts w:ascii="Times New Roman" w:hAnsi="Times New Roman" w:cs="Times New Roman"/>
          <w:lang w:val="ru-RU"/>
        </w:rPr>
        <w:t xml:space="preserve"> Понимает цели, основания и способы обработки своих персональных данных</w:t>
      </w:r>
    </w:p>
    <w:p w14:paraId="7D00959F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Segoe UI Symbol" w:hAnsi="Segoe UI Symbol" w:cs="Segoe UI Symbol"/>
          <w:lang w:val="ru-RU"/>
        </w:rPr>
        <w:t>✓</w:t>
      </w:r>
      <w:r w:rsidRPr="000D2510">
        <w:rPr>
          <w:rFonts w:ascii="Times New Roman" w:hAnsi="Times New Roman" w:cs="Times New Roman"/>
          <w:lang w:val="ru-RU"/>
        </w:rPr>
        <w:t xml:space="preserve"> Добровольно и осознанно дает согласие на обработку своих персональных данных в соответствии с условиями, изложенными в Политике</w:t>
      </w:r>
    </w:p>
    <w:p w14:paraId="1A78F1AB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Segoe UI Symbol" w:hAnsi="Segoe UI Symbol" w:cs="Segoe UI Symbol"/>
          <w:lang w:val="ru-RU"/>
        </w:rPr>
        <w:t>✓</w:t>
      </w:r>
      <w:r w:rsidRPr="000D2510">
        <w:rPr>
          <w:rFonts w:ascii="Times New Roman" w:hAnsi="Times New Roman" w:cs="Times New Roman"/>
          <w:lang w:val="ru-RU"/>
        </w:rPr>
        <w:t xml:space="preserve"> Понимает свои права в отношении обработки персональных данных</w:t>
      </w:r>
    </w:p>
    <w:p w14:paraId="2CDBFF2B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Segoe UI Symbol" w:hAnsi="Segoe UI Symbol" w:cs="Segoe UI Symbol"/>
          <w:lang w:val="ru-RU"/>
        </w:rPr>
        <w:t>✓</w:t>
      </w:r>
      <w:r w:rsidRPr="000D2510">
        <w:rPr>
          <w:rFonts w:ascii="Times New Roman" w:hAnsi="Times New Roman" w:cs="Times New Roman"/>
          <w:lang w:val="ru-RU"/>
        </w:rPr>
        <w:t xml:space="preserve"> Осознает, что может отозвать согласие в любой момент</w:t>
      </w:r>
    </w:p>
    <w:p w14:paraId="0ED8EA7E" w14:textId="77777777" w:rsidR="00670047" w:rsidRPr="000D2510" w:rsidRDefault="00000000" w:rsidP="000D2510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D2510">
        <w:rPr>
          <w:rFonts w:ascii="Segoe UI Symbol" w:hAnsi="Segoe UI Symbol" w:cs="Segoe UI Symbol"/>
          <w:lang w:val="ru-RU"/>
        </w:rPr>
        <w:t>✓</w:t>
      </w:r>
      <w:r w:rsidRPr="000D2510">
        <w:rPr>
          <w:rFonts w:ascii="Times New Roman" w:hAnsi="Times New Roman" w:cs="Times New Roman"/>
          <w:lang w:val="ru-RU"/>
        </w:rPr>
        <w:t xml:space="preserve"> Принимает риск, связанный с передачей данных через Интернет</w:t>
      </w:r>
    </w:p>
    <w:p w14:paraId="0A3AA20F" w14:textId="77777777" w:rsidR="000D2510" w:rsidRPr="000D2510" w:rsidRDefault="000D2510" w:rsidP="000D2510">
      <w:pPr>
        <w:pStyle w:val="FirstParagraph"/>
        <w:spacing w:before="0" w:after="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09AAF952" w14:textId="09CFF6C5" w:rsidR="00670047" w:rsidRPr="000D2510" w:rsidRDefault="00000000" w:rsidP="00401905">
      <w:pPr>
        <w:pStyle w:val="FirstParagraph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0D2510">
        <w:rPr>
          <w:rFonts w:ascii="Times New Roman" w:hAnsi="Times New Roman" w:cs="Times New Roman"/>
          <w:b/>
          <w:bCs/>
          <w:lang w:val="ru-RU"/>
        </w:rPr>
        <w:t>Дата последнего обновления:</w:t>
      </w:r>
      <w:r w:rsidRPr="000D2510">
        <w:rPr>
          <w:rFonts w:ascii="Times New Roman" w:hAnsi="Times New Roman" w:cs="Times New Roman"/>
          <w:lang w:val="ru-RU"/>
        </w:rPr>
        <w:t xml:space="preserve"> 3 декабря 2025 г.</w:t>
      </w:r>
      <w:bookmarkEnd w:id="0"/>
      <w:bookmarkEnd w:id="18"/>
    </w:p>
    <w:sectPr w:rsidR="00670047" w:rsidRPr="000D2510" w:rsidSect="00401905">
      <w:pgSz w:w="12240" w:h="15840"/>
      <w:pgMar w:top="851" w:right="851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64B495" w14:textId="77777777" w:rsidR="00DB2BFA" w:rsidRDefault="00DB2BFA">
      <w:pPr>
        <w:spacing w:after="0"/>
      </w:pPr>
      <w:r>
        <w:separator/>
      </w:r>
    </w:p>
  </w:endnote>
  <w:endnote w:type="continuationSeparator" w:id="0">
    <w:p w14:paraId="79660B38" w14:textId="77777777" w:rsidR="00DB2BFA" w:rsidRDefault="00DB2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A1595" w14:textId="77777777" w:rsidR="00DB2BFA" w:rsidRDefault="00DB2BFA">
      <w:r>
        <w:separator/>
      </w:r>
    </w:p>
  </w:footnote>
  <w:footnote w:type="continuationSeparator" w:id="0">
    <w:p w14:paraId="2902C75D" w14:textId="77777777" w:rsidR="00DB2BFA" w:rsidRDefault="00DB2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4C5F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C36E7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D2282E"/>
    <w:multiLevelType w:val="hybridMultilevel"/>
    <w:tmpl w:val="4718BE50"/>
    <w:lvl w:ilvl="0" w:tplc="04190001">
      <w:start w:val="1"/>
      <w:numFmt w:val="bullet"/>
      <w:lvlText w:val=""/>
      <w:lvlJc w:val="left"/>
      <w:pPr>
        <w:ind w:left="2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num w:numId="1" w16cid:durableId="610548047">
    <w:abstractNumId w:val="0"/>
  </w:num>
  <w:num w:numId="2" w16cid:durableId="1476338821">
    <w:abstractNumId w:val="1"/>
  </w:num>
  <w:num w:numId="3" w16cid:durableId="235479986">
    <w:abstractNumId w:val="1"/>
  </w:num>
  <w:num w:numId="4" w16cid:durableId="1126464799">
    <w:abstractNumId w:val="1"/>
  </w:num>
  <w:num w:numId="5" w16cid:durableId="1094518159">
    <w:abstractNumId w:val="1"/>
  </w:num>
  <w:num w:numId="6" w16cid:durableId="1934363774">
    <w:abstractNumId w:val="1"/>
  </w:num>
  <w:num w:numId="7" w16cid:durableId="1997950552">
    <w:abstractNumId w:val="1"/>
  </w:num>
  <w:num w:numId="8" w16cid:durableId="250772342">
    <w:abstractNumId w:val="1"/>
  </w:num>
  <w:num w:numId="9" w16cid:durableId="422381342">
    <w:abstractNumId w:val="1"/>
  </w:num>
  <w:num w:numId="10" w16cid:durableId="716273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0047"/>
    <w:rsid w:val="000D2510"/>
    <w:rsid w:val="002E3F0D"/>
    <w:rsid w:val="003A7973"/>
    <w:rsid w:val="00401905"/>
    <w:rsid w:val="00670047"/>
    <w:rsid w:val="007F16E4"/>
    <w:rsid w:val="009628FE"/>
    <w:rsid w:val="009D3AA1"/>
    <w:rsid w:val="00AC3210"/>
    <w:rsid w:val="00B72902"/>
    <w:rsid w:val="00DB2B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4567B"/>
  <w15:docId w15:val="{A70A19CC-DCA0-4C62-B0BF-7086B5700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Unresolved Mention"/>
    <w:basedOn w:val="a1"/>
    <w:uiPriority w:val="99"/>
    <w:semiHidden/>
    <w:unhideWhenUsed/>
    <w:rsid w:val="000D25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stobratya@yandex.r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histobratya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9</Pages>
  <Words>4277</Words>
  <Characters>24385</Characters>
  <Application>Microsoft Office Word</Application>
  <DocSecurity>0</DocSecurity>
  <Lines>203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Молотков Денис</cp:lastModifiedBy>
  <cp:revision>5</cp:revision>
  <dcterms:created xsi:type="dcterms:W3CDTF">2025-12-03T17:49:00Z</dcterms:created>
  <dcterms:modified xsi:type="dcterms:W3CDTF">2025-12-05T15:17:00Z</dcterms:modified>
</cp:coreProperties>
</file>